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1E7A0" w14:textId="47525C65" w:rsidR="00D431B2" w:rsidRPr="00C74B89" w:rsidRDefault="00C74B89" w:rsidP="00C74B89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404040" w:themeColor="text1" w:themeTint="BF"/>
        </w:rPr>
      </w:pPr>
      <w:r w:rsidRPr="00C74B89">
        <w:rPr>
          <w:rFonts w:asciiTheme="minorHAnsi" w:hAnsiTheme="minorHAnsi" w:cstheme="minorHAnsi"/>
          <w:color w:val="404040" w:themeColor="text1" w:themeTint="BF"/>
        </w:rPr>
        <w:t>Reflective Journal</w:t>
      </w:r>
    </w:p>
    <w:p w14:paraId="628CF1B4" w14:textId="09600EFC" w:rsidR="00E672A6" w:rsidRPr="000815B3" w:rsidRDefault="00E672A6" w:rsidP="000815B3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101BC1F9" w14:textId="77777777" w:rsidTr="00C74B8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C74B8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74B89" w:rsidRPr="009851A6" w14:paraId="02E0F234" w14:textId="77777777" w:rsidTr="00C74B89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F157A84" w14:textId="31A7B1E3" w:rsidR="00C74B89" w:rsidRPr="009851A6" w:rsidRDefault="00C74B89" w:rsidP="00C74B89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complet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09D944" w14:textId="23E300FA" w:rsidR="00C74B89" w:rsidRPr="009851A6" w:rsidRDefault="00C74B89" w:rsidP="00C74B89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C12D277" w14:textId="5A2D2460" w:rsidR="004401A4" w:rsidRDefault="004401A4" w:rsidP="00D645BA">
      <w:pPr>
        <w:rPr>
          <w:i/>
          <w:iCs/>
          <w:color w:val="404040" w:themeColor="text1" w:themeTint="BF"/>
          <w:sz w:val="20"/>
          <w:szCs w:val="20"/>
        </w:rPr>
      </w:pPr>
    </w:p>
    <w:p w14:paraId="65743453" w14:textId="30A2B9C5" w:rsidR="00230DFB" w:rsidRPr="00DA32BA" w:rsidRDefault="00230DFB" w:rsidP="006E29AB">
      <w:pPr>
        <w:pStyle w:val="Heading2"/>
        <w:spacing w:before="120" w:after="120" w:line="276" w:lineRule="auto"/>
        <w:rPr>
          <w:rFonts w:ascii="Arial" w:hAnsi="Arial" w:cs="Arial"/>
          <w:b/>
          <w:bCs/>
          <w:color w:val="404040" w:themeColor="text1" w:themeTint="BF"/>
          <w:sz w:val="24"/>
          <w:szCs w:val="24"/>
        </w:rPr>
      </w:pPr>
      <w:r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 xml:space="preserve">Part </w:t>
      </w:r>
      <w:r w:rsidR="00F96C42"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A</w:t>
      </w:r>
      <w:r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.</w:t>
      </w:r>
      <w:r w:rsidR="006E29AB"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 xml:space="preserve"> Implementing Improvements in Own Work Practice</w:t>
      </w:r>
    </w:p>
    <w:p w14:paraId="369C18A4" w14:textId="70515C8C" w:rsidR="000815B3" w:rsidRPr="000815B3" w:rsidRDefault="00B55BEE" w:rsidP="0058510A">
      <w:pPr>
        <w:jc w:val="both"/>
        <w:rPr>
          <w:b/>
          <w:bCs/>
        </w:rPr>
      </w:pPr>
      <w:r w:rsidRPr="00B55BEE">
        <w:rPr>
          <w:b/>
          <w:bCs/>
        </w:rPr>
        <w:t>INSTRUCTIONS</w:t>
      </w:r>
      <w:r w:rsidR="000815B3">
        <w:rPr>
          <w:b/>
          <w:bCs/>
        </w:rPr>
        <w:t xml:space="preserve"> TO THE CANDIDATE</w:t>
      </w:r>
      <w:r w:rsidRPr="00B55BEE">
        <w:rPr>
          <w:b/>
          <w:bCs/>
        </w:rPr>
        <w:t>:</w:t>
      </w:r>
      <w:r w:rsidR="000815B3">
        <w:rPr>
          <w:b/>
          <w:bCs/>
        </w:rPr>
        <w:t xml:space="preserve"> </w:t>
      </w:r>
      <w:r w:rsidR="0058510A" w:rsidRPr="0058510A">
        <w:t>Implement improvements to your own work practices in two separate instances.</w:t>
      </w:r>
      <w:r w:rsidR="0058510A">
        <w:t xml:space="preserve"> Document these instances </w:t>
      </w:r>
      <w:r w:rsidR="000815B3">
        <w:t xml:space="preserve">below and have your supervisor complete and sign the declaration sections below. </w:t>
      </w:r>
    </w:p>
    <w:p w14:paraId="79473294" w14:textId="49C01669" w:rsidR="0058510A" w:rsidRPr="00B55BEE" w:rsidRDefault="0058510A" w:rsidP="0058510A">
      <w:pPr>
        <w:spacing w:before="120" w:after="120"/>
        <w:rPr>
          <w:b/>
          <w:bCs/>
        </w:rPr>
      </w:pPr>
      <w:r>
        <w:rPr>
          <w:b/>
          <w:bCs/>
        </w:rPr>
        <w:t>Instance 1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9"/>
      </w:tblGrid>
      <w:tr w:rsidR="0058510A" w:rsidRPr="004401A4" w14:paraId="705F2AAA" w14:textId="77777777" w:rsidTr="0058510A">
        <w:trPr>
          <w:trHeight w:val="53"/>
        </w:trPr>
        <w:tc>
          <w:tcPr>
            <w:tcW w:w="5000" w:type="pct"/>
          </w:tcPr>
          <w:p w14:paraId="78304F4D" w14:textId="0779316E" w:rsidR="0058510A" w:rsidRPr="004D0BB5" w:rsidRDefault="0058510A" w:rsidP="0058510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 xml:space="preserve">Date: 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58510A" w:rsidRPr="004401A4" w14:paraId="5F07762F" w14:textId="77777777" w:rsidTr="00E83EDA">
        <w:trPr>
          <w:trHeight w:val="1440"/>
        </w:trPr>
        <w:tc>
          <w:tcPr>
            <w:tcW w:w="5000" w:type="pct"/>
          </w:tcPr>
          <w:p w14:paraId="48E26BAA" w14:textId="77777777" w:rsidR="0058510A" w:rsidRDefault="0058510A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Improvement made to own work practice:</w:t>
            </w:r>
          </w:p>
          <w:p w14:paraId="31492B1B" w14:textId="77777777" w:rsidR="0058510A" w:rsidRPr="004401A4" w:rsidRDefault="0058510A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B55BEE" w:rsidRPr="004401A4" w14:paraId="542B3D28" w14:textId="77777777" w:rsidTr="0058510A">
        <w:trPr>
          <w:trHeight w:val="1440"/>
        </w:trPr>
        <w:tc>
          <w:tcPr>
            <w:tcW w:w="5000" w:type="pct"/>
          </w:tcPr>
          <w:p w14:paraId="445C528F" w14:textId="08134AF6" w:rsidR="0058510A" w:rsidRDefault="0058510A" w:rsidP="0058510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Outcome after implementing the improvement:</w:t>
            </w:r>
          </w:p>
          <w:p w14:paraId="5C697145" w14:textId="579D308C" w:rsidR="00B55BEE" w:rsidRPr="004401A4" w:rsidRDefault="00B55BEE" w:rsidP="0058510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</w:tbl>
    <w:p w14:paraId="07343E7B" w14:textId="77777777" w:rsidR="0058510A" w:rsidRDefault="0058510A" w:rsidP="003068CA">
      <w:pPr>
        <w:spacing w:after="0"/>
        <w:rPr>
          <w:b/>
          <w:bCs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3068CA" w:rsidRPr="009851A6" w14:paraId="286D3ECF" w14:textId="77777777" w:rsidTr="00E83EDA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036CA42" w14:textId="56FD4385" w:rsidR="003068CA" w:rsidRPr="009851A6" w:rsidRDefault="003068CA" w:rsidP="00E83ED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 Declaration</w:t>
            </w:r>
          </w:p>
          <w:p w14:paraId="60FA3060" w14:textId="0F3CCA88" w:rsidR="003068CA" w:rsidRPr="009851A6" w:rsidRDefault="003068CA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have sufficiently observed the candidate, whose name appears above, implement the improvements </w:t>
            </w:r>
            <w:r w:rsidR="000815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o their work practices as detailed above.</w:t>
            </w:r>
          </w:p>
          <w:p w14:paraId="791EAA03" w14:textId="6BAD201E" w:rsidR="003068CA" w:rsidRPr="009851A6" w:rsidRDefault="003068CA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</w:t>
            </w:r>
            <w:r w:rsidR="009723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 this </w:t>
            </w:r>
            <w:r w:rsidR="000815B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ection of the Reflective Journal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rue and accurately reflects the candidate’s submission for this workplace task.</w:t>
            </w:r>
          </w:p>
        </w:tc>
      </w:tr>
      <w:tr w:rsidR="003068CA" w:rsidRPr="009851A6" w14:paraId="622B7B99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20F5FA6" w14:textId="186D3D3F" w:rsidR="003068CA" w:rsidRPr="009851A6" w:rsidRDefault="000815B3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</w:t>
            </w:r>
            <w:r w:rsidR="003068CA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2D50B9E" w14:textId="77777777" w:rsidR="003068CA" w:rsidRPr="009851A6" w:rsidRDefault="003068CA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3068CA" w:rsidRPr="009851A6" w14:paraId="2C4A026F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9318D33" w14:textId="6E06166F" w:rsidR="003068CA" w:rsidRPr="009851A6" w:rsidRDefault="000815B3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upervisor’s </w:t>
            </w:r>
            <w:r w:rsidR="003068CA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D02B797" w14:textId="77777777" w:rsidR="003068CA" w:rsidRPr="009851A6" w:rsidRDefault="003068CA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815B3" w:rsidRPr="009851A6" w14:paraId="0082A704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C809569" w14:textId="2FC4F157" w:rsidR="000815B3" w:rsidRDefault="000815B3" w:rsidP="000815B3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contact number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BF0D0B0" w14:textId="7953072F" w:rsidR="000815B3" w:rsidRPr="009851A6" w:rsidRDefault="000815B3" w:rsidP="000815B3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815B3" w:rsidRPr="009851A6" w14:paraId="05F55A8D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4C295A" w14:textId="745D13C8" w:rsidR="000815B3" w:rsidRPr="009851A6" w:rsidRDefault="000815B3" w:rsidP="000815B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email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ADB310C" w14:textId="105DE573" w:rsidR="000815B3" w:rsidRPr="009851A6" w:rsidRDefault="000815B3" w:rsidP="000815B3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815B3" w:rsidRPr="009851A6" w14:paraId="44B131B9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1595846" w14:textId="62DEAED1" w:rsidR="000815B3" w:rsidRDefault="000815B3" w:rsidP="000815B3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B9C4288" w14:textId="6722D17A" w:rsidR="000815B3" w:rsidRPr="009851A6" w:rsidRDefault="000815B3" w:rsidP="000815B3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F0B2C26" w14:textId="77777777" w:rsidR="0058510A" w:rsidRDefault="0058510A">
      <w:pPr>
        <w:rPr>
          <w:b/>
          <w:bCs/>
        </w:rPr>
      </w:pPr>
      <w:r>
        <w:rPr>
          <w:b/>
          <w:bCs/>
        </w:rPr>
        <w:br w:type="page"/>
      </w:r>
    </w:p>
    <w:p w14:paraId="75D36CB2" w14:textId="7A4DA04A" w:rsidR="0058510A" w:rsidRPr="0058510A" w:rsidRDefault="0058510A" w:rsidP="0058510A">
      <w:pPr>
        <w:spacing w:before="120" w:after="120"/>
        <w:rPr>
          <w:b/>
          <w:bCs/>
        </w:rPr>
      </w:pPr>
      <w:r>
        <w:rPr>
          <w:b/>
          <w:bCs/>
        </w:rPr>
        <w:lastRenderedPageBreak/>
        <w:t>Instance 2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9"/>
      </w:tblGrid>
      <w:tr w:rsidR="0058510A" w:rsidRPr="004D0BB5" w14:paraId="24816BDE" w14:textId="77777777" w:rsidTr="0058510A">
        <w:trPr>
          <w:trHeight w:val="53"/>
        </w:trPr>
        <w:tc>
          <w:tcPr>
            <w:tcW w:w="5000" w:type="pct"/>
          </w:tcPr>
          <w:p w14:paraId="5C96E94F" w14:textId="77777777" w:rsidR="0058510A" w:rsidRPr="004D0BB5" w:rsidRDefault="0058510A" w:rsidP="0058510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 xml:space="preserve">Date: 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58510A" w:rsidRPr="004401A4" w14:paraId="5D74DBA4" w14:textId="77777777" w:rsidTr="0058510A">
        <w:trPr>
          <w:trHeight w:val="1440"/>
        </w:trPr>
        <w:tc>
          <w:tcPr>
            <w:tcW w:w="5000" w:type="pct"/>
          </w:tcPr>
          <w:p w14:paraId="45FD0D50" w14:textId="77777777" w:rsidR="0058510A" w:rsidRDefault="0058510A" w:rsidP="0058510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Improvement made to own work practice:</w:t>
            </w:r>
          </w:p>
          <w:p w14:paraId="1413FA45" w14:textId="17F4845E" w:rsidR="0058510A" w:rsidRPr="004401A4" w:rsidRDefault="0058510A" w:rsidP="0058510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58510A" w:rsidRPr="004401A4" w14:paraId="0C4A3FE5" w14:textId="77777777" w:rsidTr="00E83EDA">
        <w:trPr>
          <w:trHeight w:val="1440"/>
        </w:trPr>
        <w:tc>
          <w:tcPr>
            <w:tcW w:w="5000" w:type="pct"/>
          </w:tcPr>
          <w:p w14:paraId="65E61BA3" w14:textId="77777777" w:rsidR="0058510A" w:rsidRDefault="0058510A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Outcome after implementing the improvement:</w:t>
            </w:r>
          </w:p>
          <w:p w14:paraId="47BF2DBB" w14:textId="77777777" w:rsidR="0058510A" w:rsidRPr="004401A4" w:rsidRDefault="0058510A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</w:tbl>
    <w:p w14:paraId="1951C9C6" w14:textId="77777777" w:rsidR="000815B3" w:rsidRDefault="000815B3" w:rsidP="000815B3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0815B3" w:rsidRPr="009851A6" w14:paraId="4E507242" w14:textId="77777777" w:rsidTr="00E83EDA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1B67C61" w14:textId="77777777" w:rsidR="000815B3" w:rsidRPr="009851A6" w:rsidRDefault="000815B3" w:rsidP="00E83ED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 Declaration</w:t>
            </w:r>
          </w:p>
          <w:p w14:paraId="00CE9213" w14:textId="77777777" w:rsidR="000815B3" w:rsidRPr="009851A6" w:rsidRDefault="000815B3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 have sufficiently observed the candidate, whose name appears above, implement the improvements to their work practices as detailed above.</w:t>
            </w:r>
          </w:p>
          <w:p w14:paraId="0FC687B2" w14:textId="40E027B7" w:rsidR="000815B3" w:rsidRPr="009851A6" w:rsidRDefault="000815B3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</w:t>
            </w:r>
            <w:r w:rsidR="009723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 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ection of the Reflective Journal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rue and accurately reflects the candidate’s submission for this workplace task.</w:t>
            </w:r>
          </w:p>
        </w:tc>
      </w:tr>
      <w:tr w:rsidR="000815B3" w:rsidRPr="009851A6" w14:paraId="08AB24B9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3C34F6" w14:textId="77777777" w:rsidR="000815B3" w:rsidRPr="009851A6" w:rsidRDefault="000815B3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3C8C7F0" w14:textId="77777777" w:rsidR="000815B3" w:rsidRPr="009851A6" w:rsidRDefault="000815B3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815B3" w:rsidRPr="009851A6" w14:paraId="1BC39743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8AC7B37" w14:textId="77777777" w:rsidR="000815B3" w:rsidRPr="009851A6" w:rsidRDefault="000815B3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upervisor’s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BFFB4AF" w14:textId="77777777" w:rsidR="000815B3" w:rsidRPr="009851A6" w:rsidRDefault="000815B3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815B3" w:rsidRPr="009851A6" w14:paraId="745886D8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98E9838" w14:textId="77777777" w:rsidR="000815B3" w:rsidRDefault="000815B3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contact number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E725CA2" w14:textId="77777777" w:rsidR="000815B3" w:rsidRPr="009851A6" w:rsidRDefault="000815B3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815B3" w:rsidRPr="009851A6" w14:paraId="0A74D33F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339FE10" w14:textId="77777777" w:rsidR="000815B3" w:rsidRPr="009851A6" w:rsidRDefault="000815B3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email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2D46D5F" w14:textId="77777777" w:rsidR="000815B3" w:rsidRPr="009851A6" w:rsidRDefault="000815B3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815B3" w:rsidRPr="009851A6" w14:paraId="5CDC05EA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ED8DA6C" w14:textId="77777777" w:rsidR="000815B3" w:rsidRDefault="000815B3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0404677" w14:textId="77777777" w:rsidR="000815B3" w:rsidRPr="009851A6" w:rsidRDefault="000815B3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3A10F8F" w14:textId="77777777" w:rsidR="00DA0B61" w:rsidRDefault="00DA0B61" w:rsidP="00DA0B61"/>
    <w:p w14:paraId="09EF4E53" w14:textId="0755A570" w:rsidR="00196335" w:rsidRPr="00DA32BA" w:rsidRDefault="00196335" w:rsidP="00196335">
      <w:pPr>
        <w:pStyle w:val="Heading2"/>
        <w:spacing w:before="120" w:after="120" w:line="276" w:lineRule="auto"/>
        <w:rPr>
          <w:rFonts w:ascii="Arial" w:hAnsi="Arial" w:cs="Arial"/>
          <w:b/>
          <w:bCs/>
          <w:color w:val="404040" w:themeColor="text1" w:themeTint="BF"/>
          <w:sz w:val="24"/>
          <w:szCs w:val="24"/>
        </w:rPr>
      </w:pPr>
      <w:r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 xml:space="preserve">Part </w:t>
      </w:r>
      <w:r w:rsidR="0080631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B</w:t>
      </w:r>
      <w:r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. Implementing Improvements in</w:t>
      </w:r>
      <w:r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 xml:space="preserve"> Procedures</w:t>
      </w:r>
    </w:p>
    <w:p w14:paraId="3C9C8817" w14:textId="7409478D" w:rsidR="00196335" w:rsidRPr="000815B3" w:rsidRDefault="00196335" w:rsidP="00196335">
      <w:pPr>
        <w:jc w:val="both"/>
        <w:rPr>
          <w:b/>
          <w:bCs/>
        </w:rPr>
      </w:pPr>
      <w:r w:rsidRPr="00B55BEE">
        <w:rPr>
          <w:b/>
          <w:bCs/>
        </w:rPr>
        <w:t>INSTRUCTIONS</w:t>
      </w:r>
      <w:r>
        <w:rPr>
          <w:b/>
          <w:bCs/>
        </w:rPr>
        <w:t xml:space="preserve"> TO THE CANDIDATE</w:t>
      </w:r>
      <w:r w:rsidRPr="00B55BEE">
        <w:rPr>
          <w:b/>
          <w:bCs/>
        </w:rPr>
        <w:t>:</w:t>
      </w:r>
      <w:r>
        <w:rPr>
          <w:b/>
          <w:bCs/>
        </w:rPr>
        <w:t xml:space="preserve"> </w:t>
      </w:r>
      <w:r w:rsidRPr="0058510A">
        <w:t xml:space="preserve">Implement improvements to </w:t>
      </w:r>
      <w:r w:rsidR="008D4C2F">
        <w:t>procedures</w:t>
      </w:r>
      <w:r w:rsidRPr="0058510A">
        <w:t xml:space="preserve"> in two separate instances.</w:t>
      </w:r>
      <w:r>
        <w:t xml:space="preserve"> Document these instances below and have your supervisor complete and sign the declaration sections below. </w:t>
      </w:r>
    </w:p>
    <w:p w14:paraId="5C1DAE33" w14:textId="77777777" w:rsidR="00196335" w:rsidRPr="00B55BEE" w:rsidRDefault="00196335" w:rsidP="00196335">
      <w:pPr>
        <w:spacing w:before="120" w:after="120"/>
        <w:rPr>
          <w:b/>
          <w:bCs/>
        </w:rPr>
      </w:pPr>
      <w:r>
        <w:rPr>
          <w:b/>
          <w:bCs/>
        </w:rPr>
        <w:t>Instance 1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9"/>
      </w:tblGrid>
      <w:tr w:rsidR="00196335" w:rsidRPr="004401A4" w14:paraId="0C7CDAE2" w14:textId="77777777" w:rsidTr="00912D4F">
        <w:trPr>
          <w:trHeight w:val="53"/>
        </w:trPr>
        <w:tc>
          <w:tcPr>
            <w:tcW w:w="5000" w:type="pct"/>
          </w:tcPr>
          <w:p w14:paraId="79B0BE2E" w14:textId="77777777" w:rsidR="00196335" w:rsidRPr="004D0BB5" w:rsidRDefault="00196335" w:rsidP="00912D4F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 xml:space="preserve">Date: 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196335" w:rsidRPr="004401A4" w14:paraId="6F7E00AB" w14:textId="77777777" w:rsidTr="00912D4F">
        <w:trPr>
          <w:trHeight w:val="1440"/>
        </w:trPr>
        <w:tc>
          <w:tcPr>
            <w:tcW w:w="5000" w:type="pct"/>
          </w:tcPr>
          <w:p w14:paraId="2CE5C06F" w14:textId="6E42B60A" w:rsidR="00196335" w:rsidRDefault="00196335" w:rsidP="00912D4F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Improvement made to work procedures:</w:t>
            </w:r>
          </w:p>
          <w:p w14:paraId="05141BE0" w14:textId="77777777" w:rsidR="00196335" w:rsidRPr="004401A4" w:rsidRDefault="00196335" w:rsidP="00912D4F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196335" w:rsidRPr="004401A4" w14:paraId="4B897AB1" w14:textId="77777777" w:rsidTr="00912D4F">
        <w:trPr>
          <w:trHeight w:val="1440"/>
        </w:trPr>
        <w:tc>
          <w:tcPr>
            <w:tcW w:w="5000" w:type="pct"/>
          </w:tcPr>
          <w:p w14:paraId="4FEC84F9" w14:textId="77777777" w:rsidR="00196335" w:rsidRDefault="00196335" w:rsidP="00912D4F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lastRenderedPageBreak/>
              <w:t>Outcome after implementing the improvement:</w:t>
            </w:r>
          </w:p>
          <w:p w14:paraId="3FB6312E" w14:textId="77777777" w:rsidR="00196335" w:rsidRPr="004401A4" w:rsidRDefault="00196335" w:rsidP="00912D4F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</w:tbl>
    <w:p w14:paraId="7434AEFD" w14:textId="77777777" w:rsidR="00196335" w:rsidRDefault="00196335" w:rsidP="00196335">
      <w:pPr>
        <w:spacing w:after="0"/>
        <w:rPr>
          <w:b/>
          <w:bCs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196335" w:rsidRPr="009851A6" w14:paraId="5322E497" w14:textId="77777777" w:rsidTr="00912D4F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42A262F" w14:textId="77777777" w:rsidR="00196335" w:rsidRPr="009851A6" w:rsidRDefault="00196335" w:rsidP="00912D4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 Declaration</w:t>
            </w:r>
          </w:p>
          <w:p w14:paraId="3712EB48" w14:textId="77777777" w:rsidR="0080631E" w:rsidRPr="009851A6" w:rsidRDefault="0080631E" w:rsidP="0080631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 have sufficiently observed the candidate, whose name appears above, implement the improvements to work procedures as detailed above.</w:t>
            </w:r>
          </w:p>
          <w:p w14:paraId="3F87ADCA" w14:textId="77777777" w:rsidR="00196335" w:rsidRPr="009851A6" w:rsidRDefault="00196335" w:rsidP="00912D4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 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ection of the Reflective Journal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rue and accurately reflects the candidate’s submission for this workplace task.</w:t>
            </w:r>
          </w:p>
        </w:tc>
      </w:tr>
      <w:tr w:rsidR="00196335" w:rsidRPr="009851A6" w14:paraId="10B8CFC4" w14:textId="77777777" w:rsidTr="00912D4F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CA863E5" w14:textId="77777777" w:rsidR="00196335" w:rsidRPr="009851A6" w:rsidRDefault="00196335" w:rsidP="00912D4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30D4FBC" w14:textId="77777777" w:rsidR="00196335" w:rsidRPr="009851A6" w:rsidRDefault="00196335" w:rsidP="00912D4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96335" w:rsidRPr="009851A6" w14:paraId="1A4BCE86" w14:textId="77777777" w:rsidTr="00912D4F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D075E55" w14:textId="77777777" w:rsidR="00196335" w:rsidRPr="009851A6" w:rsidRDefault="00196335" w:rsidP="00912D4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upervisor’s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EBAAB56" w14:textId="77777777" w:rsidR="00196335" w:rsidRPr="009851A6" w:rsidRDefault="00196335" w:rsidP="00912D4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96335" w:rsidRPr="009851A6" w14:paraId="29F33B50" w14:textId="77777777" w:rsidTr="00912D4F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93E9AB5" w14:textId="77777777" w:rsidR="00196335" w:rsidRDefault="00196335" w:rsidP="00912D4F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contact number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1C1FC27" w14:textId="77777777" w:rsidR="00196335" w:rsidRPr="009851A6" w:rsidRDefault="00196335" w:rsidP="00912D4F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96335" w:rsidRPr="009851A6" w14:paraId="6D49BA69" w14:textId="77777777" w:rsidTr="00912D4F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337290D" w14:textId="77777777" w:rsidR="00196335" w:rsidRPr="009851A6" w:rsidRDefault="00196335" w:rsidP="00912D4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email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2ED262" w14:textId="77777777" w:rsidR="00196335" w:rsidRPr="009851A6" w:rsidRDefault="00196335" w:rsidP="00912D4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96335" w:rsidRPr="009851A6" w14:paraId="6A610115" w14:textId="77777777" w:rsidTr="00912D4F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08152EB" w14:textId="77777777" w:rsidR="00196335" w:rsidRDefault="00196335" w:rsidP="00912D4F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C56D61E" w14:textId="77777777" w:rsidR="00196335" w:rsidRPr="009851A6" w:rsidRDefault="00196335" w:rsidP="00912D4F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45E65DE" w14:textId="77777777" w:rsidR="00196335" w:rsidRPr="0058510A" w:rsidRDefault="00196335" w:rsidP="00196335">
      <w:pPr>
        <w:spacing w:before="120" w:after="120"/>
        <w:rPr>
          <w:b/>
          <w:bCs/>
        </w:rPr>
      </w:pPr>
      <w:r>
        <w:rPr>
          <w:b/>
          <w:bCs/>
        </w:rPr>
        <w:t>Instance 2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9"/>
      </w:tblGrid>
      <w:tr w:rsidR="00196335" w:rsidRPr="004D0BB5" w14:paraId="7C4AC85B" w14:textId="77777777" w:rsidTr="00912D4F">
        <w:trPr>
          <w:trHeight w:val="53"/>
        </w:trPr>
        <w:tc>
          <w:tcPr>
            <w:tcW w:w="5000" w:type="pct"/>
          </w:tcPr>
          <w:p w14:paraId="2476CAB2" w14:textId="77777777" w:rsidR="00196335" w:rsidRPr="004D0BB5" w:rsidRDefault="00196335" w:rsidP="00912D4F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 xml:space="preserve">Date: 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196335" w:rsidRPr="004401A4" w14:paraId="70BC0700" w14:textId="77777777" w:rsidTr="00912D4F">
        <w:trPr>
          <w:trHeight w:val="1440"/>
        </w:trPr>
        <w:tc>
          <w:tcPr>
            <w:tcW w:w="5000" w:type="pct"/>
          </w:tcPr>
          <w:p w14:paraId="2AE45816" w14:textId="77777777" w:rsidR="00196335" w:rsidRDefault="00196335" w:rsidP="00196335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Improvement made to work procedures:</w:t>
            </w:r>
          </w:p>
          <w:p w14:paraId="6B8BE423" w14:textId="1513FE7A" w:rsidR="00196335" w:rsidRPr="004401A4" w:rsidRDefault="00196335" w:rsidP="00196335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196335" w:rsidRPr="004401A4" w14:paraId="07EF41E6" w14:textId="77777777" w:rsidTr="00912D4F">
        <w:trPr>
          <w:trHeight w:val="1440"/>
        </w:trPr>
        <w:tc>
          <w:tcPr>
            <w:tcW w:w="5000" w:type="pct"/>
          </w:tcPr>
          <w:p w14:paraId="7865879A" w14:textId="77777777" w:rsidR="00196335" w:rsidRDefault="00196335" w:rsidP="00912D4F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Outcome after implementing the improvement:</w:t>
            </w:r>
          </w:p>
          <w:p w14:paraId="6A1021D8" w14:textId="77777777" w:rsidR="00196335" w:rsidRPr="004401A4" w:rsidRDefault="00196335" w:rsidP="00912D4F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</w:tbl>
    <w:p w14:paraId="00BFD3A6" w14:textId="77777777" w:rsidR="00196335" w:rsidRDefault="00196335" w:rsidP="00196335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196335" w:rsidRPr="009851A6" w14:paraId="307C07A3" w14:textId="77777777" w:rsidTr="00912D4F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A273888" w14:textId="77777777" w:rsidR="00196335" w:rsidRPr="009851A6" w:rsidRDefault="00196335" w:rsidP="00912D4F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 Declaration</w:t>
            </w:r>
          </w:p>
          <w:p w14:paraId="08A6DA50" w14:textId="77777777" w:rsidR="0080631E" w:rsidRPr="009851A6" w:rsidRDefault="0080631E" w:rsidP="0080631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 have sufficiently observed the candidate, whose name appears above, implement the improvements to work procedures as detailed above.</w:t>
            </w:r>
          </w:p>
          <w:p w14:paraId="6BFEFEA6" w14:textId="77777777" w:rsidR="00196335" w:rsidRPr="009851A6" w:rsidRDefault="00196335" w:rsidP="00912D4F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 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ection of the Reflective Journal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rue and accurately reflects the candidate’s submission for this workplace task.</w:t>
            </w:r>
          </w:p>
        </w:tc>
      </w:tr>
      <w:tr w:rsidR="00196335" w:rsidRPr="009851A6" w14:paraId="3B4AE27E" w14:textId="77777777" w:rsidTr="00912D4F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3DD042" w14:textId="77777777" w:rsidR="00196335" w:rsidRPr="009851A6" w:rsidRDefault="00196335" w:rsidP="00912D4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B6B37DC" w14:textId="77777777" w:rsidR="00196335" w:rsidRPr="009851A6" w:rsidRDefault="00196335" w:rsidP="00912D4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96335" w:rsidRPr="009851A6" w14:paraId="13C76E37" w14:textId="77777777" w:rsidTr="00912D4F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2DFC102" w14:textId="77777777" w:rsidR="00196335" w:rsidRPr="009851A6" w:rsidRDefault="00196335" w:rsidP="00912D4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upervisor’s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CFC3D46" w14:textId="77777777" w:rsidR="00196335" w:rsidRPr="009851A6" w:rsidRDefault="00196335" w:rsidP="00912D4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96335" w:rsidRPr="009851A6" w14:paraId="6F502414" w14:textId="77777777" w:rsidTr="00912D4F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4DBE7E7" w14:textId="77777777" w:rsidR="00196335" w:rsidRDefault="00196335" w:rsidP="00912D4F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Supervisor’s contact number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35C8466" w14:textId="77777777" w:rsidR="00196335" w:rsidRPr="009851A6" w:rsidRDefault="00196335" w:rsidP="00912D4F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96335" w:rsidRPr="009851A6" w14:paraId="73DC7993" w14:textId="77777777" w:rsidTr="00912D4F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0850A19" w14:textId="77777777" w:rsidR="00196335" w:rsidRPr="009851A6" w:rsidRDefault="00196335" w:rsidP="00912D4F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email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AE16495" w14:textId="77777777" w:rsidR="00196335" w:rsidRPr="009851A6" w:rsidRDefault="00196335" w:rsidP="00912D4F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196335" w:rsidRPr="009851A6" w14:paraId="2D102E8D" w14:textId="77777777" w:rsidTr="00912D4F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C30E73F" w14:textId="77777777" w:rsidR="00196335" w:rsidRDefault="00196335" w:rsidP="00912D4F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B245CFD" w14:textId="77777777" w:rsidR="00196335" w:rsidRPr="009851A6" w:rsidRDefault="00196335" w:rsidP="00912D4F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9DCE2A2" w14:textId="77777777" w:rsidR="00196335" w:rsidRPr="00DA0B61" w:rsidRDefault="00196335" w:rsidP="00DA0B61"/>
    <w:p w14:paraId="4DA89B0E" w14:textId="6BDC45F7" w:rsidR="00B55BEE" w:rsidRPr="00DA32BA" w:rsidRDefault="00B55BEE" w:rsidP="00B55BEE">
      <w:pPr>
        <w:pStyle w:val="Heading2"/>
        <w:spacing w:before="120" w:after="120" w:line="276" w:lineRule="auto"/>
        <w:rPr>
          <w:rFonts w:ascii="Arial" w:hAnsi="Arial" w:cs="Arial"/>
          <w:b/>
          <w:bCs/>
          <w:color w:val="404040" w:themeColor="text1" w:themeTint="BF"/>
          <w:sz w:val="24"/>
          <w:szCs w:val="24"/>
        </w:rPr>
      </w:pPr>
      <w:r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 xml:space="preserve">Part </w:t>
      </w:r>
      <w:r w:rsidR="0080631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C</w:t>
      </w:r>
      <w:r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 xml:space="preserve">. </w:t>
      </w:r>
      <w:r w:rsidR="00E66015"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Initiating Skills Development Opportunities</w:t>
      </w:r>
    </w:p>
    <w:p w14:paraId="60F87346" w14:textId="13D22ACD" w:rsidR="00E66015" w:rsidRDefault="00E66015" w:rsidP="00E66015">
      <w:pPr>
        <w:jc w:val="both"/>
      </w:pPr>
      <w:r w:rsidRPr="00B55BEE">
        <w:rPr>
          <w:b/>
          <w:bCs/>
        </w:rPr>
        <w:t>INSTRUCTIONS</w:t>
      </w:r>
      <w:r>
        <w:rPr>
          <w:b/>
          <w:bCs/>
        </w:rPr>
        <w:t xml:space="preserve"> TO THE CANDIDATE</w:t>
      </w:r>
      <w:r w:rsidRPr="00B55BEE">
        <w:rPr>
          <w:b/>
          <w:bCs/>
        </w:rPr>
        <w:t>:</w:t>
      </w:r>
      <w:r>
        <w:rPr>
          <w:b/>
          <w:bCs/>
        </w:rPr>
        <w:t xml:space="preserve"> </w:t>
      </w:r>
      <w:r w:rsidR="005B1D8E" w:rsidRPr="005B1D8E">
        <w:t>Initiate on at least two development opportunities recommended by your supervisor in Task 6</w:t>
      </w:r>
      <w:r w:rsidR="005B1D8E">
        <w:t>.</w:t>
      </w:r>
      <w:r w:rsidR="00DC72C1" w:rsidRPr="00DC72C1">
        <w:t xml:space="preserve"> </w:t>
      </w:r>
      <w:r w:rsidR="00DC72C1">
        <w:t>Document these instances below and have your supervisor complete and sign the declaration sections below.</w:t>
      </w:r>
    </w:p>
    <w:p w14:paraId="53182A3B" w14:textId="012F4128" w:rsidR="00BB3F88" w:rsidRPr="00BB3F88" w:rsidRDefault="00BB3F88" w:rsidP="00BB3F88">
      <w:pPr>
        <w:spacing w:after="120" w:line="276" w:lineRule="auto"/>
        <w:jc w:val="both"/>
        <w:rPr>
          <w:rFonts w:cstheme="minorHAnsi"/>
          <w:i/>
          <w:iCs/>
          <w:color w:val="2E74B5" w:themeColor="accent5" w:themeShade="BF"/>
          <w:szCs w:val="24"/>
        </w:rPr>
      </w:pPr>
      <w:r w:rsidRPr="00BB3F88">
        <w:rPr>
          <w:rFonts w:cstheme="minorHAnsi"/>
          <w:i/>
          <w:iCs/>
          <w:color w:val="2E74B5" w:themeColor="accent5" w:themeShade="BF"/>
          <w:szCs w:val="24"/>
        </w:rPr>
        <w:t xml:space="preserve">This may involve requesting for additional coaching and mentoring, signing up for webinars/seminars or attending workplace training sessions. </w:t>
      </w:r>
    </w:p>
    <w:p w14:paraId="7EA54D99" w14:textId="562E2B47" w:rsidR="002B0E23" w:rsidRPr="00B55BEE" w:rsidRDefault="002B0E23" w:rsidP="002B0E23">
      <w:pPr>
        <w:spacing w:before="120" w:after="120"/>
        <w:rPr>
          <w:b/>
          <w:bCs/>
        </w:rPr>
      </w:pPr>
      <w:r>
        <w:rPr>
          <w:b/>
          <w:bCs/>
        </w:rPr>
        <w:t>Development Opportunity 1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9"/>
      </w:tblGrid>
      <w:tr w:rsidR="002B0E23" w:rsidRPr="004401A4" w14:paraId="3736D3B8" w14:textId="77777777" w:rsidTr="00E83EDA">
        <w:trPr>
          <w:trHeight w:val="53"/>
        </w:trPr>
        <w:tc>
          <w:tcPr>
            <w:tcW w:w="5000" w:type="pct"/>
          </w:tcPr>
          <w:p w14:paraId="269EDAA6" w14:textId="77777777" w:rsidR="002B0E23" w:rsidRPr="004D0BB5" w:rsidRDefault="002B0E23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 xml:space="preserve">Date: 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BB3F88" w:rsidRPr="004401A4" w14:paraId="298E057A" w14:textId="77777777" w:rsidTr="00BB3F88">
        <w:trPr>
          <w:trHeight w:val="47"/>
        </w:trPr>
        <w:tc>
          <w:tcPr>
            <w:tcW w:w="5000" w:type="pct"/>
          </w:tcPr>
          <w:p w14:paraId="2492A9EF" w14:textId="5E35B1F6" w:rsidR="00BB3F88" w:rsidRDefault="00BB3F88" w:rsidP="00BB3F88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 xml:space="preserve">Development opportunity: 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2B0E23" w:rsidRPr="004401A4" w14:paraId="7E0D9E38" w14:textId="77777777" w:rsidTr="00E83EDA">
        <w:trPr>
          <w:trHeight w:val="1440"/>
        </w:trPr>
        <w:tc>
          <w:tcPr>
            <w:tcW w:w="5000" w:type="pct"/>
          </w:tcPr>
          <w:p w14:paraId="4D650346" w14:textId="726070B8" w:rsidR="002B0E23" w:rsidRDefault="002B0E23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How you initiated this development opportunity:</w:t>
            </w:r>
          </w:p>
          <w:p w14:paraId="373B6E92" w14:textId="77777777" w:rsidR="002B0E23" w:rsidRPr="004401A4" w:rsidRDefault="002B0E23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2B0E23" w:rsidRPr="004401A4" w14:paraId="1EDD5574" w14:textId="77777777" w:rsidTr="00E83EDA">
        <w:trPr>
          <w:trHeight w:val="1440"/>
        </w:trPr>
        <w:tc>
          <w:tcPr>
            <w:tcW w:w="5000" w:type="pct"/>
          </w:tcPr>
          <w:p w14:paraId="6B7BB99C" w14:textId="5EEE1B2B" w:rsidR="002B0E23" w:rsidRDefault="002B0E23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 xml:space="preserve">Outcome </w:t>
            </w:r>
            <w:r w:rsidR="00BB3F88">
              <w:rPr>
                <w:color w:val="404040" w:themeColor="text1" w:themeTint="BF"/>
                <w:sz w:val="20"/>
                <w:szCs w:val="18"/>
              </w:rPr>
              <w:t>after initiating this development opportunity</w:t>
            </w:r>
            <w:r>
              <w:rPr>
                <w:color w:val="404040" w:themeColor="text1" w:themeTint="BF"/>
                <w:sz w:val="20"/>
                <w:szCs w:val="18"/>
              </w:rPr>
              <w:t>:</w:t>
            </w:r>
          </w:p>
          <w:p w14:paraId="048C8BD6" w14:textId="77777777" w:rsidR="002B0E23" w:rsidRPr="004401A4" w:rsidRDefault="002B0E23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</w:tbl>
    <w:p w14:paraId="0E63F934" w14:textId="77777777" w:rsidR="00E66015" w:rsidRDefault="00E66015" w:rsidP="00BB3F88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BB3F88" w:rsidRPr="009851A6" w14:paraId="67C7D750" w14:textId="77777777" w:rsidTr="00E83EDA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9346931" w14:textId="77777777" w:rsidR="00BB3F88" w:rsidRPr="009851A6" w:rsidRDefault="00BB3F88" w:rsidP="00E83ED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 Declaration</w:t>
            </w:r>
          </w:p>
          <w:p w14:paraId="4AB46075" w14:textId="78D1297E" w:rsidR="00BB3F88" w:rsidRPr="009851A6" w:rsidRDefault="00BB3F88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 have sufficiently observed the candidate, whose name appears above, initiate the development opportunity as detailed above.</w:t>
            </w:r>
          </w:p>
          <w:p w14:paraId="04E53250" w14:textId="0ED0C066" w:rsidR="00BB3F88" w:rsidRPr="009851A6" w:rsidRDefault="00BB3F88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</w:t>
            </w:r>
            <w:r w:rsidR="009723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 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ection of the Reflective Journal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rue and accurately reflects the candidate’s submission for this workplace task.</w:t>
            </w:r>
          </w:p>
        </w:tc>
      </w:tr>
      <w:tr w:rsidR="00BB3F88" w:rsidRPr="009851A6" w14:paraId="09BCD7BB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89C175D" w14:textId="77777777" w:rsidR="00BB3F88" w:rsidRPr="009851A6" w:rsidRDefault="00BB3F88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393BEE" w14:textId="77777777" w:rsidR="00BB3F88" w:rsidRPr="009851A6" w:rsidRDefault="00BB3F88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B3F88" w:rsidRPr="009851A6" w14:paraId="0BB5D97D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ACD23D" w14:textId="77777777" w:rsidR="00BB3F88" w:rsidRPr="009851A6" w:rsidRDefault="00BB3F88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upervisor’s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D0A3590" w14:textId="77777777" w:rsidR="00BB3F88" w:rsidRPr="009851A6" w:rsidRDefault="00BB3F88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7164AEE" w14:textId="5E3440A0" w:rsidR="005F216B" w:rsidRDefault="005F216B"/>
    <w:p w14:paraId="16EEB220" w14:textId="46FB7CCA" w:rsidR="005F216B" w:rsidRDefault="005F216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BB3F88" w:rsidRPr="009851A6" w14:paraId="7A2221EC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A6553C5" w14:textId="77777777" w:rsidR="00BB3F88" w:rsidRDefault="00BB3F88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Supervisor’s contact number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C4B91B7" w14:textId="77777777" w:rsidR="00BB3F88" w:rsidRPr="009851A6" w:rsidRDefault="00BB3F88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B3F88" w:rsidRPr="009851A6" w14:paraId="15393416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A7C5219" w14:textId="77777777" w:rsidR="00BB3F88" w:rsidRPr="009851A6" w:rsidRDefault="00BB3F88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email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664A31" w14:textId="77777777" w:rsidR="00BB3F88" w:rsidRPr="009851A6" w:rsidRDefault="00BB3F88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B3F88" w:rsidRPr="009851A6" w14:paraId="4BE2659A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E8FF440" w14:textId="77777777" w:rsidR="00BB3F88" w:rsidRDefault="00BB3F88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39A274D" w14:textId="77777777" w:rsidR="00BB3F88" w:rsidRPr="009851A6" w:rsidRDefault="00BB3F88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A357821" w14:textId="77777777" w:rsidR="00DA0B61" w:rsidRPr="00DA0B61" w:rsidRDefault="00DA0B61" w:rsidP="00DA0B61"/>
    <w:p w14:paraId="13193B9E" w14:textId="06126190" w:rsidR="00BB3F88" w:rsidRPr="00B55BEE" w:rsidRDefault="00BB3F88" w:rsidP="00BB3F88">
      <w:pPr>
        <w:spacing w:before="120" w:after="120"/>
        <w:rPr>
          <w:b/>
          <w:bCs/>
        </w:rPr>
      </w:pPr>
      <w:r>
        <w:rPr>
          <w:b/>
          <w:bCs/>
        </w:rPr>
        <w:t>Development Opportunity 2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9"/>
      </w:tblGrid>
      <w:tr w:rsidR="00BB3F88" w:rsidRPr="004401A4" w14:paraId="02B8ADE7" w14:textId="77777777" w:rsidTr="00E83EDA">
        <w:trPr>
          <w:trHeight w:val="53"/>
        </w:trPr>
        <w:tc>
          <w:tcPr>
            <w:tcW w:w="5000" w:type="pct"/>
          </w:tcPr>
          <w:p w14:paraId="4A10D498" w14:textId="77777777" w:rsidR="00BB3F88" w:rsidRPr="004D0BB5" w:rsidRDefault="00BB3F88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 xml:space="preserve">Date: 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BB3F88" w:rsidRPr="004401A4" w14:paraId="105007C1" w14:textId="77777777" w:rsidTr="00E83EDA">
        <w:trPr>
          <w:trHeight w:val="47"/>
        </w:trPr>
        <w:tc>
          <w:tcPr>
            <w:tcW w:w="5000" w:type="pct"/>
          </w:tcPr>
          <w:p w14:paraId="01F432DD" w14:textId="77777777" w:rsidR="00BB3F88" w:rsidRDefault="00BB3F88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 xml:space="preserve">Development opportunity: 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BB3F88" w:rsidRPr="004401A4" w14:paraId="116562A5" w14:textId="77777777" w:rsidTr="00E83EDA">
        <w:trPr>
          <w:trHeight w:val="1440"/>
        </w:trPr>
        <w:tc>
          <w:tcPr>
            <w:tcW w:w="5000" w:type="pct"/>
          </w:tcPr>
          <w:p w14:paraId="69463BD1" w14:textId="7971C957" w:rsidR="00BB3F88" w:rsidRDefault="00BB3F88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How you initiated this development opportunity:</w:t>
            </w:r>
          </w:p>
          <w:p w14:paraId="4671A8CC" w14:textId="77777777" w:rsidR="00BB3F88" w:rsidRPr="004401A4" w:rsidRDefault="00BB3F88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BB3F88" w:rsidRPr="004401A4" w14:paraId="6B2AF8A8" w14:textId="77777777" w:rsidTr="00E83EDA">
        <w:trPr>
          <w:trHeight w:val="1440"/>
        </w:trPr>
        <w:tc>
          <w:tcPr>
            <w:tcW w:w="5000" w:type="pct"/>
          </w:tcPr>
          <w:p w14:paraId="798600D2" w14:textId="77777777" w:rsidR="00BB3F88" w:rsidRDefault="00BB3F88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Outcome after initiating this development opportunity:</w:t>
            </w:r>
          </w:p>
          <w:p w14:paraId="24DA70ED" w14:textId="77777777" w:rsidR="00BB3F88" w:rsidRPr="004401A4" w:rsidRDefault="00BB3F88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</w:tbl>
    <w:p w14:paraId="063B8C62" w14:textId="77777777" w:rsidR="00BB3F88" w:rsidRDefault="00BB3F88" w:rsidP="00BB3F88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BB3F88" w:rsidRPr="009851A6" w14:paraId="6C8B1EDD" w14:textId="77777777" w:rsidTr="00E83EDA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07D1C8C" w14:textId="77777777" w:rsidR="00BB3F88" w:rsidRPr="009851A6" w:rsidRDefault="00BB3F88" w:rsidP="00E83ED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 Declaration</w:t>
            </w:r>
          </w:p>
          <w:p w14:paraId="7ABCDCCE" w14:textId="1D4608F7" w:rsidR="00BB3F88" w:rsidRPr="009851A6" w:rsidRDefault="00BB3F88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 have sufficiently observed the candidate, whose name appears above, initiate the development opportunity as detailed above.</w:t>
            </w:r>
          </w:p>
          <w:p w14:paraId="3A6FC2A6" w14:textId="08C49CCE" w:rsidR="00BB3F88" w:rsidRPr="009851A6" w:rsidRDefault="00BB3F88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</w:t>
            </w:r>
            <w:r w:rsidR="009723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 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ection of the Reflective Journal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rue and accurately reflects the candidate’s submission for this workplace task.</w:t>
            </w:r>
          </w:p>
        </w:tc>
      </w:tr>
      <w:tr w:rsidR="00BB3F88" w:rsidRPr="009851A6" w14:paraId="437DEE7B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02BE5D8" w14:textId="77777777" w:rsidR="00BB3F88" w:rsidRPr="009851A6" w:rsidRDefault="00BB3F88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F1D5621" w14:textId="77777777" w:rsidR="00BB3F88" w:rsidRPr="009851A6" w:rsidRDefault="00BB3F88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B3F88" w:rsidRPr="009851A6" w14:paraId="753EB2BA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132AAE4" w14:textId="77777777" w:rsidR="00BB3F88" w:rsidRPr="009851A6" w:rsidRDefault="00BB3F88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upervisor’s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FD2CE3D" w14:textId="77777777" w:rsidR="00BB3F88" w:rsidRPr="009851A6" w:rsidRDefault="00BB3F88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B3F88" w:rsidRPr="009851A6" w14:paraId="39B20551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15B8F19" w14:textId="77777777" w:rsidR="00BB3F88" w:rsidRDefault="00BB3F88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contact number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8D5992" w14:textId="77777777" w:rsidR="00BB3F88" w:rsidRPr="009851A6" w:rsidRDefault="00BB3F88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B3F88" w:rsidRPr="009851A6" w14:paraId="03B41490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D82BA25" w14:textId="77777777" w:rsidR="00BB3F88" w:rsidRPr="009851A6" w:rsidRDefault="00BB3F88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email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B2C0B24" w14:textId="77777777" w:rsidR="00BB3F88" w:rsidRPr="009851A6" w:rsidRDefault="00BB3F88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B3F88" w:rsidRPr="009851A6" w14:paraId="29361944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85796F" w14:textId="77777777" w:rsidR="00BB3F88" w:rsidRDefault="00BB3F88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19055BD" w14:textId="77777777" w:rsidR="00BB3F88" w:rsidRPr="009851A6" w:rsidRDefault="00BB3F88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B3045DE" w14:textId="7520AC64" w:rsidR="005F216B" w:rsidRDefault="005F216B" w:rsidP="00DA0B61"/>
    <w:p w14:paraId="4A45DC49" w14:textId="7F9EC51E" w:rsidR="00DA0B61" w:rsidRPr="00DA0B61" w:rsidRDefault="005F216B" w:rsidP="00DA0B61">
      <w:r>
        <w:br w:type="page"/>
      </w:r>
    </w:p>
    <w:p w14:paraId="7C3780DA" w14:textId="2EBD1418" w:rsidR="00E66015" w:rsidRPr="00DA32BA" w:rsidRDefault="00E66015" w:rsidP="00BA0AD9">
      <w:pPr>
        <w:pStyle w:val="Heading2"/>
        <w:spacing w:before="120" w:after="120" w:line="276" w:lineRule="auto"/>
        <w:rPr>
          <w:rFonts w:ascii="Arial" w:hAnsi="Arial" w:cs="Arial"/>
          <w:b/>
          <w:bCs/>
          <w:color w:val="404040" w:themeColor="text1" w:themeTint="BF"/>
          <w:sz w:val="24"/>
          <w:szCs w:val="24"/>
        </w:rPr>
      </w:pPr>
      <w:r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lastRenderedPageBreak/>
        <w:t xml:space="preserve">Part </w:t>
      </w:r>
      <w:r w:rsidR="0080631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D</w:t>
      </w:r>
      <w:r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. Complying with Legal Responsibilities</w:t>
      </w:r>
    </w:p>
    <w:p w14:paraId="5B7BCD49" w14:textId="57DD9CEE" w:rsidR="00F96C42" w:rsidRPr="000815B3" w:rsidRDefault="00F96C42" w:rsidP="00F96C42">
      <w:pPr>
        <w:jc w:val="both"/>
        <w:rPr>
          <w:b/>
          <w:bCs/>
        </w:rPr>
      </w:pPr>
      <w:r w:rsidRPr="00B55BEE">
        <w:rPr>
          <w:b/>
          <w:bCs/>
        </w:rPr>
        <w:t>INSTRUCTIONS</w:t>
      </w:r>
      <w:r>
        <w:rPr>
          <w:b/>
          <w:bCs/>
        </w:rPr>
        <w:t xml:space="preserve"> TO THE CANDIDATE</w:t>
      </w:r>
      <w:r w:rsidRPr="00B55BEE">
        <w:rPr>
          <w:b/>
          <w:bCs/>
        </w:rPr>
        <w:t>:</w:t>
      </w:r>
      <w:r>
        <w:rPr>
          <w:b/>
          <w:bCs/>
        </w:rPr>
        <w:t xml:space="preserve"> </w:t>
      </w:r>
      <w:r w:rsidR="00704601" w:rsidRPr="00704601">
        <w:t>Demonstrate two instances you complied with your legal responsibilities.</w:t>
      </w:r>
      <w:r w:rsidR="00BA0AD9" w:rsidRPr="00BA0AD9">
        <w:t xml:space="preserve"> </w:t>
      </w:r>
      <w:r w:rsidR="00BA0AD9">
        <w:t>Document these instances below and have your supervisor complete and sign the declaration sections below.</w:t>
      </w:r>
    </w:p>
    <w:p w14:paraId="377F4289" w14:textId="77777777" w:rsidR="00F96C42" w:rsidRPr="00B55BEE" w:rsidRDefault="00F96C42" w:rsidP="00F96C42">
      <w:pPr>
        <w:spacing w:before="120" w:after="120"/>
        <w:rPr>
          <w:b/>
          <w:bCs/>
        </w:rPr>
      </w:pPr>
      <w:r>
        <w:rPr>
          <w:b/>
          <w:bCs/>
        </w:rPr>
        <w:t>Instance 1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9"/>
      </w:tblGrid>
      <w:tr w:rsidR="00F96C42" w:rsidRPr="004401A4" w14:paraId="2E18CF50" w14:textId="77777777" w:rsidTr="00E83EDA">
        <w:trPr>
          <w:trHeight w:val="53"/>
        </w:trPr>
        <w:tc>
          <w:tcPr>
            <w:tcW w:w="5000" w:type="pct"/>
          </w:tcPr>
          <w:p w14:paraId="28285385" w14:textId="77777777" w:rsidR="00F96C42" w:rsidRPr="004D0BB5" w:rsidRDefault="00F96C42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 xml:space="preserve">Date: 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BA0AD9" w:rsidRPr="004401A4" w14:paraId="2A3C3925" w14:textId="77777777" w:rsidTr="00E83EDA">
        <w:trPr>
          <w:trHeight w:val="1440"/>
        </w:trPr>
        <w:tc>
          <w:tcPr>
            <w:tcW w:w="5000" w:type="pct"/>
          </w:tcPr>
          <w:p w14:paraId="76A817AD" w14:textId="63690EAA" w:rsidR="00BA0AD9" w:rsidRDefault="00BA0AD9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Legal responsibility/ies:</w:t>
            </w:r>
          </w:p>
          <w:p w14:paraId="29A140B5" w14:textId="77777777" w:rsidR="00BA0AD9" w:rsidRPr="004401A4" w:rsidRDefault="00BA0AD9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F96C42" w:rsidRPr="004401A4" w14:paraId="3BC80135" w14:textId="77777777" w:rsidTr="00E83EDA">
        <w:trPr>
          <w:trHeight w:val="1440"/>
        </w:trPr>
        <w:tc>
          <w:tcPr>
            <w:tcW w:w="5000" w:type="pct"/>
          </w:tcPr>
          <w:p w14:paraId="07561E49" w14:textId="77777777" w:rsidR="00DA0B61" w:rsidRDefault="00DA0B61" w:rsidP="00DA0B61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Describe how you complied with these responsibility/ies:</w:t>
            </w:r>
          </w:p>
          <w:p w14:paraId="13EB0FC0" w14:textId="77777777" w:rsidR="00F96C42" w:rsidRPr="004401A4" w:rsidRDefault="00F96C42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</w:tbl>
    <w:p w14:paraId="0CA403A2" w14:textId="08FD0AF9" w:rsidR="00BA0AD9" w:rsidRDefault="00BA0AD9" w:rsidP="00DA0B61">
      <w:pPr>
        <w:rPr>
          <w:b/>
          <w:bCs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BA0AD9" w:rsidRPr="009851A6" w14:paraId="6537EEDC" w14:textId="77777777" w:rsidTr="00E83EDA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0E068574" w14:textId="77777777" w:rsidR="00BA0AD9" w:rsidRPr="009851A6" w:rsidRDefault="00BA0AD9" w:rsidP="00E83ED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 Declaration</w:t>
            </w:r>
          </w:p>
          <w:p w14:paraId="64233094" w14:textId="1E432856" w:rsidR="00DA0B61" w:rsidRPr="009851A6" w:rsidRDefault="00DA0B61" w:rsidP="00DA0B6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 have sufficiently observed the candidate, whose name appears above, comply with their legal responsibilities.</w:t>
            </w:r>
          </w:p>
          <w:p w14:paraId="78A82247" w14:textId="5E26601D" w:rsidR="00DA0B61" w:rsidRPr="009851A6" w:rsidRDefault="00DA0B61" w:rsidP="00DA0B6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</w:t>
            </w:r>
            <w:r w:rsidR="009723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 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ection of the Reflective Journal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rue and accurately reflects the candidate’s submission for this workplace task.</w:t>
            </w:r>
          </w:p>
        </w:tc>
      </w:tr>
      <w:tr w:rsidR="00BA0AD9" w:rsidRPr="009851A6" w14:paraId="2FF08A84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DD34B82" w14:textId="77777777" w:rsidR="00BA0AD9" w:rsidRPr="009851A6" w:rsidRDefault="00BA0AD9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048F0C" w14:textId="77777777" w:rsidR="00BA0AD9" w:rsidRPr="009851A6" w:rsidRDefault="00BA0AD9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A0AD9" w:rsidRPr="009851A6" w14:paraId="602BA9DA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9FEA48C" w14:textId="77777777" w:rsidR="00BA0AD9" w:rsidRPr="009851A6" w:rsidRDefault="00BA0AD9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upervisor’s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8FB6A58" w14:textId="77777777" w:rsidR="00BA0AD9" w:rsidRPr="009851A6" w:rsidRDefault="00BA0AD9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A0AD9" w:rsidRPr="009851A6" w14:paraId="56674FF4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6200204" w14:textId="77777777" w:rsidR="00BA0AD9" w:rsidRDefault="00BA0AD9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contact number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4FA038F" w14:textId="77777777" w:rsidR="00BA0AD9" w:rsidRPr="009851A6" w:rsidRDefault="00BA0AD9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A0AD9" w:rsidRPr="009851A6" w14:paraId="53B7DD66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47316A9" w14:textId="77777777" w:rsidR="00BA0AD9" w:rsidRPr="009851A6" w:rsidRDefault="00BA0AD9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email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39351F" w14:textId="77777777" w:rsidR="00BA0AD9" w:rsidRPr="009851A6" w:rsidRDefault="00BA0AD9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A0AD9" w:rsidRPr="009851A6" w14:paraId="1DD4CB64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FB5648D" w14:textId="77777777" w:rsidR="00BA0AD9" w:rsidRDefault="00BA0AD9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CDF4E89" w14:textId="77777777" w:rsidR="00BA0AD9" w:rsidRPr="009851A6" w:rsidRDefault="00BA0AD9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7FA8BFB" w14:textId="590B754D" w:rsidR="00BA0AD9" w:rsidRPr="00B55BEE" w:rsidRDefault="00BA0AD9" w:rsidP="00BA0AD9">
      <w:pPr>
        <w:spacing w:before="120" w:after="120"/>
        <w:rPr>
          <w:b/>
          <w:bCs/>
        </w:rPr>
      </w:pPr>
      <w:r>
        <w:rPr>
          <w:b/>
          <w:bCs/>
        </w:rPr>
        <w:t>Instance 2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9"/>
      </w:tblGrid>
      <w:tr w:rsidR="00BA0AD9" w:rsidRPr="004401A4" w14:paraId="641989C8" w14:textId="77777777" w:rsidTr="00E83EDA">
        <w:trPr>
          <w:trHeight w:val="53"/>
        </w:trPr>
        <w:tc>
          <w:tcPr>
            <w:tcW w:w="5000" w:type="pct"/>
          </w:tcPr>
          <w:p w14:paraId="31D8C565" w14:textId="77777777" w:rsidR="00BA0AD9" w:rsidRPr="004D0BB5" w:rsidRDefault="00BA0AD9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 xml:space="preserve">Date: 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BA0AD9" w:rsidRPr="004401A4" w14:paraId="236F951F" w14:textId="77777777" w:rsidTr="00E83EDA">
        <w:trPr>
          <w:trHeight w:val="1440"/>
        </w:trPr>
        <w:tc>
          <w:tcPr>
            <w:tcW w:w="5000" w:type="pct"/>
          </w:tcPr>
          <w:p w14:paraId="42C7B28B" w14:textId="77777777" w:rsidR="00BA0AD9" w:rsidRDefault="00BA0AD9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Legal responsibility/ies:</w:t>
            </w:r>
          </w:p>
          <w:p w14:paraId="02196620" w14:textId="77777777" w:rsidR="00BA0AD9" w:rsidRPr="004401A4" w:rsidRDefault="00BA0AD9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BA0AD9" w:rsidRPr="004401A4" w14:paraId="165D4B1B" w14:textId="77777777" w:rsidTr="00E83EDA">
        <w:trPr>
          <w:trHeight w:val="1440"/>
        </w:trPr>
        <w:tc>
          <w:tcPr>
            <w:tcW w:w="5000" w:type="pct"/>
          </w:tcPr>
          <w:p w14:paraId="75FEF767" w14:textId="77777777" w:rsidR="00DA0B61" w:rsidRDefault="00DA0B61" w:rsidP="00DA0B61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lastRenderedPageBreak/>
              <w:t>Describe how you complied with these responsibility/ies:</w:t>
            </w:r>
          </w:p>
          <w:p w14:paraId="636AE197" w14:textId="77777777" w:rsidR="00BA0AD9" w:rsidRPr="004401A4" w:rsidRDefault="00BA0AD9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</w:tbl>
    <w:p w14:paraId="11C369FB" w14:textId="77777777" w:rsidR="00BA0AD9" w:rsidRDefault="00BA0AD9" w:rsidP="00F96C42">
      <w:pPr>
        <w:spacing w:after="0"/>
        <w:rPr>
          <w:b/>
          <w:bCs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DA0B61" w:rsidRPr="009851A6" w14:paraId="7943E33B" w14:textId="77777777" w:rsidTr="00E83EDA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ACD21C0" w14:textId="77777777" w:rsidR="00DA0B61" w:rsidRPr="009851A6" w:rsidRDefault="00DA0B61" w:rsidP="00E83ED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 Declaration</w:t>
            </w:r>
          </w:p>
          <w:p w14:paraId="1A94861D" w14:textId="77777777" w:rsidR="00DA0B61" w:rsidRPr="009851A6" w:rsidRDefault="00DA0B61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 have sufficiently observed the candidate, whose name appears above, comply with their legal responsibilities.</w:t>
            </w:r>
          </w:p>
          <w:p w14:paraId="4EE9C553" w14:textId="6157210F" w:rsidR="00DA0B61" w:rsidRPr="009851A6" w:rsidRDefault="00DA0B61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</w:t>
            </w:r>
            <w:r w:rsidR="009723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 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ection of the Reflective Journal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rue and accurately reflects the candidate’s submission for this workplace task.</w:t>
            </w:r>
          </w:p>
        </w:tc>
      </w:tr>
      <w:tr w:rsidR="00DA0B61" w:rsidRPr="009851A6" w14:paraId="09BB68DE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C7145B8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08C8446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0B61" w:rsidRPr="009851A6" w14:paraId="36425C0B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5B2D4A7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upervisor’s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94F9DC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0B61" w:rsidRPr="009851A6" w14:paraId="4C22EEFE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AD1D3C9" w14:textId="77777777" w:rsidR="00DA0B61" w:rsidRDefault="00DA0B61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contact number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B68BED" w14:textId="77777777" w:rsidR="00DA0B61" w:rsidRPr="009851A6" w:rsidRDefault="00DA0B61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0B61" w:rsidRPr="009851A6" w14:paraId="041E8D4F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33775B0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email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1AAE4F6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0B61" w:rsidRPr="009851A6" w14:paraId="5C8F2150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31FBE4F" w14:textId="77777777" w:rsidR="00DA0B61" w:rsidRDefault="00DA0B61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3D48F6E" w14:textId="77777777" w:rsidR="00DA0B61" w:rsidRPr="009851A6" w:rsidRDefault="00DA0B61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516FA62" w14:textId="17295EA9" w:rsidR="00B55BEE" w:rsidRPr="00DA32BA" w:rsidRDefault="00B55BEE" w:rsidP="00B55BEE">
      <w:pPr>
        <w:pStyle w:val="Heading2"/>
        <w:spacing w:before="120" w:after="120" w:line="276" w:lineRule="auto"/>
        <w:rPr>
          <w:rFonts w:ascii="Arial" w:hAnsi="Arial" w:cs="Arial"/>
          <w:b/>
          <w:bCs/>
          <w:color w:val="404040" w:themeColor="text1" w:themeTint="BF"/>
          <w:sz w:val="24"/>
          <w:szCs w:val="24"/>
        </w:rPr>
      </w:pPr>
      <w:r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 xml:space="preserve">Part </w:t>
      </w:r>
      <w:r w:rsidR="0080631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E</w:t>
      </w:r>
      <w:r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. Complying with Ethical Responsibilities</w:t>
      </w:r>
    </w:p>
    <w:p w14:paraId="5211CB75" w14:textId="04D04671" w:rsidR="00DA0B61" w:rsidRPr="000815B3" w:rsidRDefault="00DA0B61" w:rsidP="00DA0B61">
      <w:pPr>
        <w:jc w:val="both"/>
        <w:rPr>
          <w:b/>
          <w:bCs/>
        </w:rPr>
      </w:pPr>
      <w:r w:rsidRPr="00B55BEE">
        <w:rPr>
          <w:b/>
          <w:bCs/>
        </w:rPr>
        <w:t>INSTRUCTIONS</w:t>
      </w:r>
      <w:r>
        <w:rPr>
          <w:b/>
          <w:bCs/>
        </w:rPr>
        <w:t xml:space="preserve"> TO THE CANDIDATE</w:t>
      </w:r>
      <w:r w:rsidRPr="00B55BEE">
        <w:rPr>
          <w:b/>
          <w:bCs/>
        </w:rPr>
        <w:t>:</w:t>
      </w:r>
      <w:r>
        <w:rPr>
          <w:b/>
          <w:bCs/>
        </w:rPr>
        <w:t xml:space="preserve"> </w:t>
      </w:r>
      <w:r w:rsidRPr="00704601">
        <w:t xml:space="preserve">Demonstrate two instances you complied with your </w:t>
      </w:r>
      <w:r>
        <w:t xml:space="preserve">ethical </w:t>
      </w:r>
      <w:r w:rsidRPr="00704601">
        <w:t>responsibilities.</w:t>
      </w:r>
      <w:r w:rsidRPr="00BA0AD9">
        <w:t xml:space="preserve"> </w:t>
      </w:r>
      <w:r>
        <w:t>Document these instances below and have your supervisor complete and sign the declaration sections below.</w:t>
      </w:r>
    </w:p>
    <w:p w14:paraId="0FB726F7" w14:textId="77777777" w:rsidR="00DA0B61" w:rsidRPr="00B55BEE" w:rsidRDefault="00DA0B61" w:rsidP="00DA0B61">
      <w:pPr>
        <w:spacing w:before="120" w:after="120"/>
        <w:rPr>
          <w:b/>
          <w:bCs/>
        </w:rPr>
      </w:pPr>
      <w:r>
        <w:rPr>
          <w:b/>
          <w:bCs/>
        </w:rPr>
        <w:t>Instance 1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9"/>
      </w:tblGrid>
      <w:tr w:rsidR="00DA0B61" w:rsidRPr="004401A4" w14:paraId="4784B8C4" w14:textId="77777777" w:rsidTr="00E83EDA">
        <w:trPr>
          <w:trHeight w:val="53"/>
        </w:trPr>
        <w:tc>
          <w:tcPr>
            <w:tcW w:w="5000" w:type="pct"/>
          </w:tcPr>
          <w:p w14:paraId="005E94F2" w14:textId="77777777" w:rsidR="00DA0B61" w:rsidRPr="004D0BB5" w:rsidRDefault="00DA0B61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 xml:space="preserve">Date: 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DA0B61" w:rsidRPr="004401A4" w14:paraId="204FF4A1" w14:textId="77777777" w:rsidTr="00E83EDA">
        <w:trPr>
          <w:trHeight w:val="1440"/>
        </w:trPr>
        <w:tc>
          <w:tcPr>
            <w:tcW w:w="5000" w:type="pct"/>
          </w:tcPr>
          <w:p w14:paraId="49B12187" w14:textId="69754FC1" w:rsidR="00DA0B61" w:rsidRDefault="00DA0B61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Ethical responsibility/ies:</w:t>
            </w:r>
          </w:p>
          <w:p w14:paraId="2B60169B" w14:textId="77777777" w:rsidR="00DA0B61" w:rsidRPr="004401A4" w:rsidRDefault="00DA0B61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DA0B61" w:rsidRPr="004401A4" w14:paraId="2FC9D674" w14:textId="77777777" w:rsidTr="00E83EDA">
        <w:trPr>
          <w:trHeight w:val="1440"/>
        </w:trPr>
        <w:tc>
          <w:tcPr>
            <w:tcW w:w="5000" w:type="pct"/>
          </w:tcPr>
          <w:p w14:paraId="3668806F" w14:textId="2E5AA486" w:rsidR="00DA0B61" w:rsidRDefault="00DA0B61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Describe how you complied with these responsibility/ies:</w:t>
            </w:r>
          </w:p>
          <w:p w14:paraId="6213E1C9" w14:textId="77777777" w:rsidR="00DA0B61" w:rsidRPr="004401A4" w:rsidRDefault="00DA0B61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</w:tbl>
    <w:p w14:paraId="6D34F256" w14:textId="77777777" w:rsidR="00DA0B61" w:rsidRDefault="00DA0B61" w:rsidP="00DA0B61">
      <w:pPr>
        <w:spacing w:after="0"/>
        <w:rPr>
          <w:b/>
          <w:bCs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DA0B61" w:rsidRPr="009851A6" w14:paraId="39F291FB" w14:textId="77777777" w:rsidTr="00E83EDA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2341B10C" w14:textId="77777777" w:rsidR="00DA0B61" w:rsidRPr="009851A6" w:rsidRDefault="00DA0B61" w:rsidP="00E83ED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lastRenderedPageBreak/>
              <w:br w:type="page"/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 Declaration</w:t>
            </w:r>
          </w:p>
          <w:p w14:paraId="2A31F11A" w14:textId="581CFECC" w:rsidR="00DA0B61" w:rsidRPr="009851A6" w:rsidRDefault="00DA0B61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 have sufficiently observed the candidate, whose name appears above, comply with their ethical responsibilities.</w:t>
            </w:r>
          </w:p>
          <w:p w14:paraId="58FB40D2" w14:textId="0FEA112C" w:rsidR="00DA0B61" w:rsidRPr="009851A6" w:rsidRDefault="00DA0B61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</w:t>
            </w:r>
            <w:r w:rsidR="009723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 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ection of the Reflective Journal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rue and accurately reflects the candidate’s submission for this workplace task.</w:t>
            </w:r>
          </w:p>
        </w:tc>
      </w:tr>
      <w:tr w:rsidR="00DA0B61" w:rsidRPr="009851A6" w14:paraId="70AE3DD6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9D70DEC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A3DD201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0B61" w:rsidRPr="009851A6" w14:paraId="2C3C7D08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78733E6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upervisor’s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8DEF3D1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0B61" w:rsidRPr="009851A6" w14:paraId="78678534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7956929" w14:textId="77777777" w:rsidR="00DA0B61" w:rsidRDefault="00DA0B61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contact number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9F007C9" w14:textId="77777777" w:rsidR="00DA0B61" w:rsidRPr="009851A6" w:rsidRDefault="00DA0B61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0B61" w:rsidRPr="009851A6" w14:paraId="48E8528C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66E1E44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email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98BF2A4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0B61" w:rsidRPr="009851A6" w14:paraId="01D32B84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B39DF4" w14:textId="77777777" w:rsidR="00DA0B61" w:rsidRDefault="00DA0B61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CBF4BFD" w14:textId="77777777" w:rsidR="00DA0B61" w:rsidRPr="009851A6" w:rsidRDefault="00DA0B61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06D5A05" w14:textId="77777777" w:rsidR="00DA0B61" w:rsidRPr="00B55BEE" w:rsidRDefault="00DA0B61" w:rsidP="00DA0B61">
      <w:pPr>
        <w:spacing w:before="120" w:after="120"/>
        <w:rPr>
          <w:b/>
          <w:bCs/>
        </w:rPr>
      </w:pPr>
      <w:r>
        <w:rPr>
          <w:b/>
          <w:bCs/>
        </w:rPr>
        <w:t>Instance 2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9"/>
      </w:tblGrid>
      <w:tr w:rsidR="00DA0B61" w:rsidRPr="004401A4" w14:paraId="583D3EAE" w14:textId="77777777" w:rsidTr="00E83EDA">
        <w:trPr>
          <w:trHeight w:val="53"/>
        </w:trPr>
        <w:tc>
          <w:tcPr>
            <w:tcW w:w="5000" w:type="pct"/>
          </w:tcPr>
          <w:p w14:paraId="6E23388C" w14:textId="77777777" w:rsidR="00DA0B61" w:rsidRPr="004D0BB5" w:rsidRDefault="00DA0B61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 xml:space="preserve">Date: 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DA0B61" w:rsidRPr="004401A4" w14:paraId="1BA58DA7" w14:textId="77777777" w:rsidTr="00E83EDA">
        <w:trPr>
          <w:trHeight w:val="1440"/>
        </w:trPr>
        <w:tc>
          <w:tcPr>
            <w:tcW w:w="5000" w:type="pct"/>
          </w:tcPr>
          <w:p w14:paraId="409A81BC" w14:textId="659992BE" w:rsidR="00DA0B61" w:rsidRDefault="00DA0B61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Ethical responsibility/ies:</w:t>
            </w:r>
          </w:p>
          <w:p w14:paraId="026FF20D" w14:textId="77777777" w:rsidR="00DA0B61" w:rsidRPr="004401A4" w:rsidRDefault="00DA0B61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DA0B61" w:rsidRPr="004401A4" w14:paraId="0A69B601" w14:textId="77777777" w:rsidTr="00E83EDA">
        <w:trPr>
          <w:trHeight w:val="1440"/>
        </w:trPr>
        <w:tc>
          <w:tcPr>
            <w:tcW w:w="5000" w:type="pct"/>
          </w:tcPr>
          <w:p w14:paraId="7E94FEB9" w14:textId="77777777" w:rsidR="00DA0B61" w:rsidRDefault="00DA0B61" w:rsidP="00DA0B61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Describe how you complied with these responsibility/ies:</w:t>
            </w:r>
          </w:p>
          <w:p w14:paraId="35FB72A3" w14:textId="77777777" w:rsidR="00DA0B61" w:rsidRPr="004401A4" w:rsidRDefault="00DA0B61" w:rsidP="00E83EDA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</w:tbl>
    <w:p w14:paraId="1477EF3A" w14:textId="77777777" w:rsidR="00DA0B61" w:rsidRDefault="00DA0B61" w:rsidP="00DA0B61">
      <w:pPr>
        <w:spacing w:after="0"/>
        <w:rPr>
          <w:b/>
          <w:bCs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DA0B61" w:rsidRPr="009851A6" w14:paraId="2F1C66CB" w14:textId="77777777" w:rsidTr="00E83EDA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82133A6" w14:textId="77777777" w:rsidR="00DA0B61" w:rsidRPr="009851A6" w:rsidRDefault="00DA0B61" w:rsidP="00E83ED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 Declaration</w:t>
            </w:r>
          </w:p>
          <w:p w14:paraId="0CC74E42" w14:textId="435B76FB" w:rsidR="00DA0B61" w:rsidRPr="009851A6" w:rsidRDefault="00DA0B61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 have sufficiently observed the candidate, whose name appears above, comply with their ethical responsibilities.</w:t>
            </w:r>
          </w:p>
          <w:p w14:paraId="5512037B" w14:textId="4D6E57D2" w:rsidR="00DA0B61" w:rsidRPr="009851A6" w:rsidRDefault="00DA0B61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</w:t>
            </w:r>
            <w:r w:rsidR="009723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 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ection of the Reflective Journal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rue and accurately reflects the candidate’s submission for this workplace task.</w:t>
            </w:r>
          </w:p>
        </w:tc>
      </w:tr>
      <w:tr w:rsidR="00DA0B61" w:rsidRPr="009851A6" w14:paraId="2FB82D09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FA03CCE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1499A7A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0B61" w:rsidRPr="009851A6" w14:paraId="538F159C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7A48FB4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upervisor’s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F29D9A4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0B61" w:rsidRPr="009851A6" w14:paraId="71CAC66F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33CE1E2" w14:textId="77777777" w:rsidR="00DA0B61" w:rsidRDefault="00DA0B61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contact number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1B25745" w14:textId="77777777" w:rsidR="00DA0B61" w:rsidRPr="009851A6" w:rsidRDefault="00DA0B61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0B61" w:rsidRPr="009851A6" w14:paraId="7DE87832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B2B7E66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email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9CBC17" w14:textId="77777777" w:rsidR="00DA0B61" w:rsidRPr="009851A6" w:rsidRDefault="00DA0B61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DA0B61" w:rsidRPr="009851A6" w14:paraId="4B8E5DDE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A581F0F" w14:textId="77777777" w:rsidR="00DA0B61" w:rsidRDefault="00DA0B61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1AC56E6" w14:textId="77777777" w:rsidR="00DA0B61" w:rsidRPr="009851A6" w:rsidRDefault="00DA0B61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6E1571E2" w14:textId="77E302C5" w:rsidR="00B55BEE" w:rsidRPr="00DA32BA" w:rsidRDefault="00B55BEE" w:rsidP="00B55BEE">
      <w:pPr>
        <w:pStyle w:val="Heading2"/>
        <w:spacing w:before="120" w:after="120" w:line="276" w:lineRule="auto"/>
        <w:rPr>
          <w:rFonts w:ascii="Arial" w:hAnsi="Arial" w:cs="Arial"/>
          <w:b/>
          <w:bCs/>
          <w:color w:val="404040" w:themeColor="text1" w:themeTint="BF"/>
          <w:sz w:val="24"/>
          <w:szCs w:val="24"/>
        </w:rPr>
      </w:pPr>
      <w:r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lastRenderedPageBreak/>
        <w:t xml:space="preserve">Part </w:t>
      </w:r>
      <w:r w:rsidR="0080631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F</w:t>
      </w:r>
      <w:r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. Communicating Difficulties Encountered with Supervisor</w:t>
      </w:r>
    </w:p>
    <w:p w14:paraId="1E5630FA" w14:textId="36874B48" w:rsidR="007A5185" w:rsidRPr="007A5185" w:rsidRDefault="007A5185" w:rsidP="007A5185">
      <w:pPr>
        <w:jc w:val="both"/>
        <w:rPr>
          <w:b/>
          <w:bCs/>
        </w:rPr>
      </w:pPr>
      <w:r w:rsidRPr="00B55BEE">
        <w:rPr>
          <w:b/>
          <w:bCs/>
        </w:rPr>
        <w:t>INSTRUCTIONS</w:t>
      </w:r>
      <w:r>
        <w:rPr>
          <w:b/>
          <w:bCs/>
        </w:rPr>
        <w:t xml:space="preserve"> TO THE CANDIDATE</w:t>
      </w:r>
      <w:r w:rsidRPr="00B55BEE">
        <w:rPr>
          <w:b/>
          <w:bCs/>
        </w:rPr>
        <w:t>:</w:t>
      </w:r>
      <w:r>
        <w:rPr>
          <w:b/>
          <w:bCs/>
        </w:rPr>
        <w:t xml:space="preserve"> </w:t>
      </w:r>
      <w:r w:rsidR="008E4D94" w:rsidRPr="008E4D94">
        <w:t>Document at least two difficulties you have encountered while complying with your legal and ethical responsibilities. Discuss these difficulties with your supervisor</w:t>
      </w:r>
      <w:r w:rsidR="008E4D94">
        <w:t xml:space="preserve"> and record the outcomes of your discussion below: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509"/>
        <w:gridCol w:w="4510"/>
      </w:tblGrid>
      <w:tr w:rsidR="007A5185" w:rsidRPr="004401A4" w14:paraId="6CFA13AC" w14:textId="77777777" w:rsidTr="007A5185">
        <w:trPr>
          <w:trHeight w:val="50"/>
        </w:trPr>
        <w:tc>
          <w:tcPr>
            <w:tcW w:w="2500" w:type="pct"/>
          </w:tcPr>
          <w:p w14:paraId="25FEC8C6" w14:textId="1DCD6E72" w:rsidR="007A5185" w:rsidRPr="008E4D94" w:rsidRDefault="007A5185" w:rsidP="008D37AF">
            <w:pPr>
              <w:ind w:left="0" w:firstLine="0"/>
              <w:jc w:val="center"/>
              <w:rPr>
                <w:b/>
                <w:bCs/>
                <w:color w:val="404040" w:themeColor="text1" w:themeTint="BF"/>
                <w:sz w:val="20"/>
                <w:szCs w:val="18"/>
              </w:rPr>
            </w:pPr>
            <w:r w:rsidRPr="008E4D94">
              <w:rPr>
                <w:b/>
                <w:bCs/>
                <w:color w:val="404040" w:themeColor="text1" w:themeTint="BF"/>
                <w:sz w:val="20"/>
                <w:szCs w:val="18"/>
              </w:rPr>
              <w:t>Difficulties encountered</w:t>
            </w:r>
          </w:p>
        </w:tc>
        <w:tc>
          <w:tcPr>
            <w:tcW w:w="2500" w:type="pct"/>
          </w:tcPr>
          <w:p w14:paraId="3A69193D" w14:textId="1570037F" w:rsidR="007A5185" w:rsidRPr="008E4D94" w:rsidRDefault="008E4D94" w:rsidP="008D37AF">
            <w:pPr>
              <w:ind w:left="0" w:firstLine="0"/>
              <w:jc w:val="center"/>
              <w:rPr>
                <w:b/>
                <w:bCs/>
                <w:color w:val="404040" w:themeColor="text1" w:themeTint="BF"/>
                <w:sz w:val="20"/>
                <w:szCs w:val="18"/>
              </w:rPr>
            </w:pPr>
            <w:r>
              <w:rPr>
                <w:b/>
                <w:bCs/>
                <w:color w:val="404040" w:themeColor="text1" w:themeTint="BF"/>
                <w:sz w:val="20"/>
                <w:szCs w:val="18"/>
              </w:rPr>
              <w:t>Outcomes of your discussion with your supervisor</w:t>
            </w:r>
          </w:p>
        </w:tc>
      </w:tr>
      <w:tr w:rsidR="007A5185" w:rsidRPr="004401A4" w14:paraId="7E6798AB" w14:textId="44183137" w:rsidTr="007A5185">
        <w:trPr>
          <w:trHeight w:val="1440"/>
        </w:trPr>
        <w:tc>
          <w:tcPr>
            <w:tcW w:w="2500" w:type="pct"/>
          </w:tcPr>
          <w:p w14:paraId="52436431" w14:textId="77777777" w:rsidR="007A5185" w:rsidRPr="004401A4" w:rsidRDefault="007A5185" w:rsidP="007A5185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  <w:tc>
          <w:tcPr>
            <w:tcW w:w="2500" w:type="pct"/>
          </w:tcPr>
          <w:p w14:paraId="6F24D681" w14:textId="28918575" w:rsidR="007A5185" w:rsidRDefault="007A5185" w:rsidP="007A5185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5C1BD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C1BD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5C1BD5">
              <w:rPr>
                <w:color w:val="404040" w:themeColor="text1" w:themeTint="BF"/>
                <w:sz w:val="20"/>
                <w:szCs w:val="18"/>
              </w:rPr>
            </w:r>
            <w:r w:rsidRPr="005C1BD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5C1BD5">
              <w:rPr>
                <w:color w:val="404040" w:themeColor="text1" w:themeTint="BF"/>
                <w:sz w:val="20"/>
                <w:szCs w:val="18"/>
              </w:rPr>
              <w:t> </w:t>
            </w:r>
            <w:r w:rsidRPr="005C1BD5">
              <w:rPr>
                <w:color w:val="404040" w:themeColor="text1" w:themeTint="BF"/>
                <w:sz w:val="20"/>
                <w:szCs w:val="18"/>
              </w:rPr>
              <w:t> </w:t>
            </w:r>
            <w:r w:rsidRPr="005C1BD5">
              <w:rPr>
                <w:color w:val="404040" w:themeColor="text1" w:themeTint="BF"/>
                <w:sz w:val="20"/>
                <w:szCs w:val="18"/>
              </w:rPr>
              <w:t> </w:t>
            </w:r>
            <w:r w:rsidRPr="005C1BD5">
              <w:rPr>
                <w:color w:val="404040" w:themeColor="text1" w:themeTint="BF"/>
                <w:sz w:val="20"/>
                <w:szCs w:val="18"/>
              </w:rPr>
              <w:t> </w:t>
            </w:r>
            <w:r w:rsidRPr="005C1BD5">
              <w:rPr>
                <w:color w:val="404040" w:themeColor="text1" w:themeTint="BF"/>
                <w:sz w:val="20"/>
                <w:szCs w:val="18"/>
              </w:rPr>
              <w:t> </w:t>
            </w:r>
            <w:r w:rsidRPr="005C1BD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  <w:tr w:rsidR="007A5185" w:rsidRPr="004401A4" w14:paraId="4A7E8B4E" w14:textId="4FD2CCEB" w:rsidTr="007A5185">
        <w:trPr>
          <w:trHeight w:val="1440"/>
        </w:trPr>
        <w:tc>
          <w:tcPr>
            <w:tcW w:w="2500" w:type="pct"/>
          </w:tcPr>
          <w:p w14:paraId="55FF9EDE" w14:textId="77777777" w:rsidR="007A5185" w:rsidRPr="004401A4" w:rsidRDefault="007A5185" w:rsidP="007A5185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  <w:tc>
          <w:tcPr>
            <w:tcW w:w="2500" w:type="pct"/>
          </w:tcPr>
          <w:p w14:paraId="650C366D" w14:textId="71B99D76" w:rsidR="007A5185" w:rsidRDefault="007A5185" w:rsidP="007A5185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5C1BD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C1BD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5C1BD5">
              <w:rPr>
                <w:color w:val="404040" w:themeColor="text1" w:themeTint="BF"/>
                <w:sz w:val="20"/>
                <w:szCs w:val="18"/>
              </w:rPr>
            </w:r>
            <w:r w:rsidRPr="005C1BD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5C1BD5">
              <w:rPr>
                <w:color w:val="404040" w:themeColor="text1" w:themeTint="BF"/>
                <w:sz w:val="20"/>
                <w:szCs w:val="18"/>
              </w:rPr>
              <w:t> </w:t>
            </w:r>
            <w:r w:rsidRPr="005C1BD5">
              <w:rPr>
                <w:color w:val="404040" w:themeColor="text1" w:themeTint="BF"/>
                <w:sz w:val="20"/>
                <w:szCs w:val="18"/>
              </w:rPr>
              <w:t> </w:t>
            </w:r>
            <w:r w:rsidRPr="005C1BD5">
              <w:rPr>
                <w:color w:val="404040" w:themeColor="text1" w:themeTint="BF"/>
                <w:sz w:val="20"/>
                <w:szCs w:val="18"/>
              </w:rPr>
              <w:t> </w:t>
            </w:r>
            <w:r w:rsidRPr="005C1BD5">
              <w:rPr>
                <w:color w:val="404040" w:themeColor="text1" w:themeTint="BF"/>
                <w:sz w:val="20"/>
                <w:szCs w:val="18"/>
              </w:rPr>
              <w:t> </w:t>
            </w:r>
            <w:r w:rsidRPr="005C1BD5">
              <w:rPr>
                <w:color w:val="404040" w:themeColor="text1" w:themeTint="BF"/>
                <w:sz w:val="20"/>
                <w:szCs w:val="18"/>
              </w:rPr>
              <w:t> </w:t>
            </w:r>
            <w:r w:rsidRPr="005C1BD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</w:tbl>
    <w:p w14:paraId="570E1DE9" w14:textId="389F050E" w:rsidR="00FE4D84" w:rsidRDefault="00FE4D84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0961CD" w:rsidRPr="009851A6" w14:paraId="634EE520" w14:textId="77777777" w:rsidTr="004E41E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2D17FC2" w14:textId="77777777" w:rsidR="000961CD" w:rsidRPr="009851A6" w:rsidRDefault="000961CD" w:rsidP="004E41E6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 Declaration</w:t>
            </w:r>
          </w:p>
          <w:p w14:paraId="4A1F0EDE" w14:textId="77777777" w:rsidR="000961CD" w:rsidRPr="009851A6" w:rsidRDefault="000961CD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whose name appears above discussed difficulties they have encountered while </w:t>
            </w:r>
            <w:r w:rsidRPr="008E4D9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omplying with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ir</w:t>
            </w:r>
            <w:r w:rsidRPr="008E4D9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legal and ethical responsibilities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</w:t>
            </w:r>
          </w:p>
          <w:p w14:paraId="248A28E0" w14:textId="77777777" w:rsidR="000961CD" w:rsidRPr="009851A6" w:rsidRDefault="000961CD" w:rsidP="004E41E6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 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ection of the Reflective Journal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rue and accurately reflects the candidate’s submission for this workplace task.</w:t>
            </w:r>
          </w:p>
        </w:tc>
      </w:tr>
      <w:tr w:rsidR="000961CD" w:rsidRPr="009851A6" w14:paraId="13050D8F" w14:textId="77777777" w:rsidTr="004E41E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4B8EEF7" w14:textId="77777777" w:rsidR="000961CD" w:rsidRPr="009851A6" w:rsidRDefault="000961CD" w:rsidP="004E41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5B45A9D" w14:textId="77777777" w:rsidR="000961CD" w:rsidRPr="009851A6" w:rsidRDefault="000961CD" w:rsidP="004E41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961CD" w:rsidRPr="009851A6" w14:paraId="507B5B94" w14:textId="77777777" w:rsidTr="004E41E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3E5D63B" w14:textId="77777777" w:rsidR="000961CD" w:rsidRPr="009851A6" w:rsidRDefault="000961CD" w:rsidP="004E41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upervisor’s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3586083" w14:textId="77777777" w:rsidR="000961CD" w:rsidRPr="009851A6" w:rsidRDefault="000961CD" w:rsidP="004E41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961CD" w:rsidRPr="009851A6" w14:paraId="52469527" w14:textId="77777777" w:rsidTr="004E41E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7751C60" w14:textId="77777777" w:rsidR="000961CD" w:rsidRDefault="000961CD" w:rsidP="004E41E6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contact number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2CE6006" w14:textId="77777777" w:rsidR="000961CD" w:rsidRPr="009851A6" w:rsidRDefault="000961CD" w:rsidP="004E41E6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961CD" w:rsidRPr="009851A6" w14:paraId="6077D64C" w14:textId="77777777" w:rsidTr="004E41E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8D4E43D" w14:textId="77777777" w:rsidR="000961CD" w:rsidRPr="009851A6" w:rsidRDefault="000961CD" w:rsidP="004E41E6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email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A44E7A8" w14:textId="77777777" w:rsidR="000961CD" w:rsidRPr="009851A6" w:rsidRDefault="000961CD" w:rsidP="004E41E6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961CD" w:rsidRPr="009851A6" w14:paraId="7E94E269" w14:textId="77777777" w:rsidTr="004E41E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064F946" w14:textId="77777777" w:rsidR="000961CD" w:rsidRDefault="000961CD" w:rsidP="004E41E6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CBBE032" w14:textId="77777777" w:rsidR="000961CD" w:rsidRPr="009851A6" w:rsidRDefault="000961CD" w:rsidP="004E41E6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655810F" w14:textId="058DDB03" w:rsidR="005F216B" w:rsidRDefault="005F216B" w:rsidP="001B3D82"/>
    <w:p w14:paraId="4897E08A" w14:textId="1A725526" w:rsidR="001B3D82" w:rsidRPr="001B3D82" w:rsidRDefault="005F216B" w:rsidP="001B3D82">
      <w:r>
        <w:br w:type="page"/>
      </w:r>
    </w:p>
    <w:p w14:paraId="539E677C" w14:textId="218F9A9B" w:rsidR="00FE4D84" w:rsidRPr="00DA32BA" w:rsidRDefault="00FE4D84" w:rsidP="00FE4D84">
      <w:pPr>
        <w:pStyle w:val="Heading2"/>
        <w:spacing w:before="120" w:after="120" w:line="276" w:lineRule="auto"/>
        <w:rPr>
          <w:rFonts w:ascii="Arial" w:hAnsi="Arial" w:cs="Arial"/>
          <w:b/>
          <w:bCs/>
          <w:color w:val="404040" w:themeColor="text1" w:themeTint="BF"/>
          <w:sz w:val="24"/>
          <w:szCs w:val="24"/>
        </w:rPr>
      </w:pPr>
      <w:r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lastRenderedPageBreak/>
        <w:t xml:space="preserve">Part </w:t>
      </w:r>
      <w:r w:rsidR="0080631E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G</w:t>
      </w:r>
      <w:r w:rsidRPr="00DA32BA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 xml:space="preserve">. </w:t>
      </w:r>
      <w:r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 xml:space="preserve">Referring </w:t>
      </w:r>
      <w:r w:rsidR="004A17A5"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a</w:t>
      </w:r>
      <w:r>
        <w:rPr>
          <w:rFonts w:ascii="Arial" w:hAnsi="Arial" w:cs="Arial"/>
          <w:b/>
          <w:bCs/>
          <w:color w:val="404040" w:themeColor="text1" w:themeTint="BF"/>
          <w:sz w:val="24"/>
          <w:szCs w:val="24"/>
        </w:rPr>
        <w:t>n Unresolved Conflict to the Appropriate Person</w:t>
      </w:r>
    </w:p>
    <w:p w14:paraId="3717E463" w14:textId="3F17B1C1" w:rsidR="00FE4D84" w:rsidRDefault="00FE4D84" w:rsidP="00FE4D84">
      <w:pPr>
        <w:jc w:val="both"/>
      </w:pPr>
      <w:r w:rsidRPr="00B55BEE">
        <w:rPr>
          <w:b/>
          <w:bCs/>
        </w:rPr>
        <w:t>INSTRUCTIONS</w:t>
      </w:r>
      <w:r>
        <w:rPr>
          <w:b/>
          <w:bCs/>
        </w:rPr>
        <w:t xml:space="preserve"> TO THE CANDIDATE</w:t>
      </w:r>
      <w:r w:rsidRPr="00B55BEE">
        <w:rPr>
          <w:b/>
          <w:bCs/>
        </w:rPr>
        <w:t>:</w:t>
      </w:r>
      <w:r>
        <w:rPr>
          <w:b/>
          <w:bCs/>
        </w:rPr>
        <w:t xml:space="preserve"> </w:t>
      </w:r>
      <w:r w:rsidR="00415EB7">
        <w:t>Document at least one unresolved conflict you encountered while working in the workplace</w:t>
      </w:r>
      <w:r w:rsidR="00335EB3">
        <w:t>.</w:t>
      </w:r>
    </w:p>
    <w:p w14:paraId="7EF4D2D7" w14:textId="5AF01ED7" w:rsidR="00FE4D84" w:rsidRDefault="00FE4D84" w:rsidP="00FE4D84">
      <w:pPr>
        <w:jc w:val="both"/>
      </w:pPr>
      <w:r w:rsidRPr="008E4D94">
        <w:t xml:space="preserve">Discuss </w:t>
      </w:r>
      <w:r w:rsidR="00335EB3">
        <w:t>this unresolved conflict</w:t>
      </w:r>
      <w:r w:rsidRPr="008E4D94">
        <w:t xml:space="preserve"> with your supervisor</w:t>
      </w:r>
      <w:r>
        <w:t xml:space="preserve"> and record the outcomes of your discussion below:</w:t>
      </w:r>
    </w:p>
    <w:tbl>
      <w:tblPr>
        <w:tblStyle w:val="TableGrid"/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4509"/>
        <w:gridCol w:w="4510"/>
      </w:tblGrid>
      <w:tr w:rsidR="00335EB3" w:rsidRPr="008E4D94" w14:paraId="548B0B4B" w14:textId="77777777" w:rsidTr="004E41E6">
        <w:trPr>
          <w:trHeight w:val="50"/>
        </w:trPr>
        <w:tc>
          <w:tcPr>
            <w:tcW w:w="2500" w:type="pct"/>
          </w:tcPr>
          <w:p w14:paraId="20F09DAC" w14:textId="1FDF45A4" w:rsidR="00335EB3" w:rsidRPr="008E4D94" w:rsidRDefault="00335EB3" w:rsidP="004E41E6">
            <w:pPr>
              <w:ind w:left="0" w:firstLine="0"/>
              <w:jc w:val="center"/>
              <w:rPr>
                <w:b/>
                <w:bCs/>
                <w:color w:val="404040" w:themeColor="text1" w:themeTint="BF"/>
                <w:sz w:val="20"/>
                <w:szCs w:val="18"/>
              </w:rPr>
            </w:pPr>
            <w:r>
              <w:rPr>
                <w:b/>
                <w:bCs/>
                <w:color w:val="404040" w:themeColor="text1" w:themeTint="BF"/>
                <w:sz w:val="20"/>
                <w:szCs w:val="18"/>
              </w:rPr>
              <w:t>Unresolved Conflict Encountered</w:t>
            </w:r>
          </w:p>
        </w:tc>
        <w:tc>
          <w:tcPr>
            <w:tcW w:w="2500" w:type="pct"/>
          </w:tcPr>
          <w:p w14:paraId="49DD9431" w14:textId="77777777" w:rsidR="00335EB3" w:rsidRPr="008E4D94" w:rsidRDefault="00335EB3" w:rsidP="004E41E6">
            <w:pPr>
              <w:ind w:left="0" w:firstLine="0"/>
              <w:jc w:val="center"/>
              <w:rPr>
                <w:b/>
                <w:bCs/>
                <w:color w:val="404040" w:themeColor="text1" w:themeTint="BF"/>
                <w:sz w:val="20"/>
                <w:szCs w:val="18"/>
              </w:rPr>
            </w:pPr>
            <w:r>
              <w:rPr>
                <w:b/>
                <w:bCs/>
                <w:color w:val="404040" w:themeColor="text1" w:themeTint="BF"/>
                <w:sz w:val="20"/>
                <w:szCs w:val="18"/>
              </w:rPr>
              <w:t>Outcomes of your discussion with your supervisor</w:t>
            </w:r>
          </w:p>
        </w:tc>
      </w:tr>
      <w:tr w:rsidR="00335EB3" w14:paraId="6C1EB28D" w14:textId="77777777" w:rsidTr="004E41E6">
        <w:trPr>
          <w:trHeight w:val="1440"/>
        </w:trPr>
        <w:tc>
          <w:tcPr>
            <w:tcW w:w="2500" w:type="pct"/>
          </w:tcPr>
          <w:p w14:paraId="0A1BB3A2" w14:textId="7177B20C" w:rsidR="00335EB3" w:rsidRDefault="00335EB3" w:rsidP="004E41E6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 xml:space="preserve">Date: 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  <w:p w14:paraId="7754391B" w14:textId="6994E0FE" w:rsidR="00BD1EA5" w:rsidRDefault="00BD1EA5" w:rsidP="00BD1EA5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Who were involved:</w:t>
            </w:r>
          </w:p>
          <w:p w14:paraId="461D9119" w14:textId="751FB685" w:rsidR="00BD1EA5" w:rsidRDefault="00BD1EA5" w:rsidP="00BD1EA5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  <w:p w14:paraId="6DCA5AD3" w14:textId="070B4159" w:rsidR="00335EB3" w:rsidRDefault="00335EB3" w:rsidP="004E41E6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>
              <w:rPr>
                <w:color w:val="404040" w:themeColor="text1" w:themeTint="BF"/>
                <w:sz w:val="20"/>
                <w:szCs w:val="18"/>
              </w:rPr>
              <w:t>Description of the unresolved conflict:</w:t>
            </w:r>
          </w:p>
          <w:p w14:paraId="753D20DF" w14:textId="37059FA5" w:rsidR="00335EB3" w:rsidRPr="004401A4" w:rsidRDefault="00335EB3" w:rsidP="004E41E6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4D0BB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4D0BB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4D0BB5">
              <w:rPr>
                <w:color w:val="404040" w:themeColor="text1" w:themeTint="BF"/>
                <w:sz w:val="20"/>
                <w:szCs w:val="18"/>
              </w:rPr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t> </w:t>
            </w:r>
            <w:r w:rsidRPr="004D0BB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  <w:tc>
          <w:tcPr>
            <w:tcW w:w="2500" w:type="pct"/>
          </w:tcPr>
          <w:p w14:paraId="4523090B" w14:textId="77777777" w:rsidR="00335EB3" w:rsidRDefault="00335EB3" w:rsidP="004E41E6">
            <w:pPr>
              <w:ind w:left="0" w:firstLine="0"/>
              <w:rPr>
                <w:color w:val="404040" w:themeColor="text1" w:themeTint="BF"/>
                <w:sz w:val="20"/>
                <w:szCs w:val="18"/>
              </w:rPr>
            </w:pPr>
            <w:r w:rsidRPr="005C1BD5">
              <w:rPr>
                <w:color w:val="404040" w:themeColor="text1" w:themeTint="BF"/>
                <w:sz w:val="20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C1BD5">
              <w:rPr>
                <w:color w:val="404040" w:themeColor="text1" w:themeTint="BF"/>
                <w:sz w:val="20"/>
                <w:szCs w:val="18"/>
              </w:rPr>
              <w:instrText xml:space="preserve"> FORMTEXT </w:instrText>
            </w:r>
            <w:r w:rsidRPr="005C1BD5">
              <w:rPr>
                <w:color w:val="404040" w:themeColor="text1" w:themeTint="BF"/>
                <w:sz w:val="20"/>
                <w:szCs w:val="18"/>
              </w:rPr>
            </w:r>
            <w:r w:rsidRPr="005C1BD5">
              <w:rPr>
                <w:color w:val="404040" w:themeColor="text1" w:themeTint="BF"/>
                <w:sz w:val="20"/>
                <w:szCs w:val="18"/>
              </w:rPr>
              <w:fldChar w:fldCharType="separate"/>
            </w:r>
            <w:r w:rsidRPr="005C1BD5">
              <w:rPr>
                <w:color w:val="404040" w:themeColor="text1" w:themeTint="BF"/>
                <w:sz w:val="20"/>
                <w:szCs w:val="18"/>
              </w:rPr>
              <w:t> </w:t>
            </w:r>
            <w:r w:rsidRPr="005C1BD5">
              <w:rPr>
                <w:color w:val="404040" w:themeColor="text1" w:themeTint="BF"/>
                <w:sz w:val="20"/>
                <w:szCs w:val="18"/>
              </w:rPr>
              <w:t> </w:t>
            </w:r>
            <w:r w:rsidRPr="005C1BD5">
              <w:rPr>
                <w:color w:val="404040" w:themeColor="text1" w:themeTint="BF"/>
                <w:sz w:val="20"/>
                <w:szCs w:val="18"/>
              </w:rPr>
              <w:t> </w:t>
            </w:r>
            <w:r w:rsidRPr="005C1BD5">
              <w:rPr>
                <w:color w:val="404040" w:themeColor="text1" w:themeTint="BF"/>
                <w:sz w:val="20"/>
                <w:szCs w:val="18"/>
              </w:rPr>
              <w:t> </w:t>
            </w:r>
            <w:r w:rsidRPr="005C1BD5">
              <w:rPr>
                <w:color w:val="404040" w:themeColor="text1" w:themeTint="BF"/>
                <w:sz w:val="20"/>
                <w:szCs w:val="18"/>
              </w:rPr>
              <w:t> </w:t>
            </w:r>
            <w:r w:rsidRPr="005C1BD5">
              <w:rPr>
                <w:color w:val="404040" w:themeColor="text1" w:themeTint="BF"/>
                <w:sz w:val="20"/>
                <w:szCs w:val="18"/>
              </w:rPr>
              <w:fldChar w:fldCharType="end"/>
            </w:r>
          </w:p>
        </w:tc>
      </w:tr>
    </w:tbl>
    <w:p w14:paraId="330B3F1C" w14:textId="77777777" w:rsidR="00B55BEE" w:rsidRDefault="00B55BEE" w:rsidP="00230DFB"/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8E4D94" w:rsidRPr="009851A6" w14:paraId="75BD7F7C" w14:textId="77777777" w:rsidTr="00E83EDA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C753666" w14:textId="77777777" w:rsidR="008E4D94" w:rsidRPr="009851A6" w:rsidRDefault="008E4D94" w:rsidP="00E83EDA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Supervisor Declaration</w:t>
            </w:r>
          </w:p>
          <w:p w14:paraId="17B4C3F9" w14:textId="431D88CC" w:rsidR="008E4D94" w:rsidRPr="009851A6" w:rsidRDefault="008E4D94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whose name appears above </w:t>
            </w:r>
            <w:r w:rsidR="000961CD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scussed with me the unresolved conflict they encountered</w:t>
            </w:r>
            <w:r w:rsidR="00A4333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n the workplace.</w:t>
            </w:r>
          </w:p>
          <w:p w14:paraId="0CCED491" w14:textId="7353F963" w:rsidR="008E4D94" w:rsidRPr="009851A6" w:rsidRDefault="008E4D94" w:rsidP="00E83EDA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</w:t>
            </w:r>
            <w:r w:rsidR="009723E5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n 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ection of the Reflective Journal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 true and accurately reflects the candidate’s submission for this workplace task.</w:t>
            </w:r>
          </w:p>
        </w:tc>
      </w:tr>
      <w:tr w:rsidR="008E4D94" w:rsidRPr="009851A6" w14:paraId="5943B275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1D0BCD3" w14:textId="77777777" w:rsidR="008E4D94" w:rsidRPr="009851A6" w:rsidRDefault="008E4D94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FE89909" w14:textId="77777777" w:rsidR="008E4D94" w:rsidRPr="009851A6" w:rsidRDefault="008E4D94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E4D94" w:rsidRPr="009851A6" w14:paraId="4D3475FB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522083A" w14:textId="77777777" w:rsidR="008E4D94" w:rsidRPr="009851A6" w:rsidRDefault="008E4D94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Supervisor’s 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5A244C1" w14:textId="77777777" w:rsidR="008E4D94" w:rsidRPr="009851A6" w:rsidRDefault="008E4D94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E4D94" w:rsidRPr="009851A6" w14:paraId="1CC9A29F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09EFE2A" w14:textId="77777777" w:rsidR="008E4D94" w:rsidRDefault="008E4D94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contact number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E898540" w14:textId="77777777" w:rsidR="008E4D94" w:rsidRPr="009851A6" w:rsidRDefault="008E4D94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E4D94" w:rsidRPr="009851A6" w14:paraId="298168F7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E707457" w14:textId="77777777" w:rsidR="008E4D94" w:rsidRPr="009851A6" w:rsidRDefault="008E4D94" w:rsidP="00E83E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pervisor’s email (required)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B2C31DB" w14:textId="77777777" w:rsidR="008E4D94" w:rsidRPr="009851A6" w:rsidRDefault="008E4D94" w:rsidP="00E83ED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E4D94" w:rsidRPr="009851A6" w14:paraId="286DBBD3" w14:textId="77777777" w:rsidTr="00E83EDA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4A48D5E" w14:textId="77777777" w:rsidR="008E4D94" w:rsidRDefault="008E4D94" w:rsidP="00E83EDA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D02D7C" w14:textId="77777777" w:rsidR="008E4D94" w:rsidRPr="009851A6" w:rsidRDefault="008E4D94" w:rsidP="00E83EDA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20A33E3" w14:textId="77777777" w:rsidR="008E4D94" w:rsidRDefault="008E4D94" w:rsidP="00230DFB"/>
    <w:p w14:paraId="2FBDA854" w14:textId="2370A7E5" w:rsidR="00C74B89" w:rsidRPr="00AF701E" w:rsidRDefault="00AF701E" w:rsidP="00AF701E">
      <w:pPr>
        <w:spacing w:before="120" w:after="120"/>
        <w:jc w:val="center"/>
        <w:rPr>
          <w:color w:val="BFBFBF" w:themeColor="background1" w:themeShade="BF"/>
          <w:sz w:val="20"/>
          <w:szCs w:val="20"/>
        </w:rPr>
      </w:pPr>
      <w:r w:rsidRPr="00AF701E">
        <w:rPr>
          <w:color w:val="BFBFBF" w:themeColor="background1" w:themeShade="BF"/>
          <w:sz w:val="20"/>
          <w:szCs w:val="20"/>
        </w:rPr>
        <w:t xml:space="preserve">End of Reflective Journal </w:t>
      </w:r>
    </w:p>
    <w:sectPr w:rsidR="00C74B89" w:rsidRPr="00AF701E" w:rsidSect="00230DF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236BE" w14:textId="77777777" w:rsidR="00482FA9" w:rsidRDefault="00482FA9" w:rsidP="000055D1">
      <w:pPr>
        <w:spacing w:after="0" w:line="240" w:lineRule="auto"/>
      </w:pPr>
      <w:r>
        <w:separator/>
      </w:r>
    </w:p>
  </w:endnote>
  <w:endnote w:type="continuationSeparator" w:id="0">
    <w:p w14:paraId="30770F68" w14:textId="77777777" w:rsidR="00482FA9" w:rsidRDefault="00482FA9" w:rsidP="000055D1">
      <w:pPr>
        <w:spacing w:after="0" w:line="240" w:lineRule="auto"/>
      </w:pPr>
      <w:r>
        <w:continuationSeparator/>
      </w:r>
    </w:p>
  </w:endnote>
  <w:endnote w:type="continuationNotice" w:id="1">
    <w:p w14:paraId="4D1FB1DF" w14:textId="77777777" w:rsidR="00482FA9" w:rsidRDefault="00482F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7AC52" w14:textId="77777777" w:rsidR="00A82E0A" w:rsidRPr="000055D1" w:rsidRDefault="00FC0AD8" w:rsidP="00A82E0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Reflective Journal</w:t>
    </w:r>
    <w:r w:rsidRPr="000055D1">
      <w:rPr>
        <w:color w:val="808080" w:themeColor="background1" w:themeShade="80"/>
        <w:sz w:val="18"/>
      </w:rPr>
      <w:tab/>
    </w:r>
    <w:r w:rsidR="00A82E0A" w:rsidRPr="00C63CFB">
      <w:rPr>
        <w:color w:val="808080" w:themeColor="background1" w:themeShade="80"/>
        <w:sz w:val="18"/>
      </w:rPr>
      <w:t>Version 1.</w:t>
    </w:r>
    <w:r w:rsidR="00A82E0A">
      <w:rPr>
        <w:color w:val="808080" w:themeColor="background1" w:themeShade="80"/>
        <w:sz w:val="18"/>
      </w:rPr>
      <w:t>1</w:t>
    </w:r>
    <w:r w:rsidR="00A82E0A" w:rsidRPr="00C63CFB">
      <w:rPr>
        <w:color w:val="808080" w:themeColor="background1" w:themeShade="80"/>
        <w:sz w:val="18"/>
      </w:rPr>
      <w:t xml:space="preserve"> Produced </w:t>
    </w:r>
    <w:r w:rsidR="00A82E0A">
      <w:rPr>
        <w:color w:val="808080" w:themeColor="background1" w:themeShade="80"/>
        <w:sz w:val="18"/>
      </w:rPr>
      <w:t>on 1st Nov</w:t>
    </w:r>
    <w:r w:rsidR="00A82E0A" w:rsidRPr="00C63CFB">
      <w:rPr>
        <w:color w:val="808080" w:themeColor="background1" w:themeShade="80"/>
        <w:sz w:val="18"/>
      </w:rPr>
      <w:t xml:space="preserve"> 202</w:t>
    </w:r>
    <w:r w:rsidR="00A82E0A">
      <w:rPr>
        <w:color w:val="808080" w:themeColor="background1" w:themeShade="80"/>
        <w:sz w:val="18"/>
      </w:rPr>
      <w:t>3</w:t>
    </w:r>
  </w:p>
  <w:p w14:paraId="521AE970" w14:textId="7AAA9888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A82E0A" w:rsidRPr="000055D1">
      <w:rPr>
        <w:rFonts w:cstheme="minorHAnsi"/>
        <w:noProof/>
        <w:color w:val="808080" w:themeColor="background1" w:themeShade="80"/>
        <w:sz w:val="18"/>
      </w:rPr>
      <w:t>©</w:t>
    </w:r>
    <w:r w:rsidR="00A82E0A" w:rsidRPr="000055D1">
      <w:rPr>
        <w:noProof/>
        <w:color w:val="808080" w:themeColor="background1" w:themeShade="80"/>
        <w:sz w:val="18"/>
      </w:rPr>
      <w:t xml:space="preserve"> </w:t>
    </w:r>
    <w:r w:rsidR="00A82E0A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2784F" w14:textId="77777777" w:rsidR="00A82E0A" w:rsidRPr="000055D1" w:rsidRDefault="00AF701E" w:rsidP="00A82E0A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Reflective Journal</w:t>
    </w:r>
    <w:r w:rsidR="000055D1" w:rsidRPr="000055D1">
      <w:rPr>
        <w:color w:val="808080" w:themeColor="background1" w:themeShade="80"/>
        <w:sz w:val="18"/>
      </w:rPr>
      <w:tab/>
    </w:r>
    <w:r w:rsidR="00A82E0A" w:rsidRPr="00C63CFB">
      <w:rPr>
        <w:color w:val="808080" w:themeColor="background1" w:themeShade="80"/>
        <w:sz w:val="18"/>
      </w:rPr>
      <w:t>Version 1.</w:t>
    </w:r>
    <w:r w:rsidR="00A82E0A">
      <w:rPr>
        <w:color w:val="808080" w:themeColor="background1" w:themeShade="80"/>
        <w:sz w:val="18"/>
      </w:rPr>
      <w:t>1</w:t>
    </w:r>
    <w:r w:rsidR="00A82E0A" w:rsidRPr="00C63CFB">
      <w:rPr>
        <w:color w:val="808080" w:themeColor="background1" w:themeShade="80"/>
        <w:sz w:val="18"/>
      </w:rPr>
      <w:t xml:space="preserve"> Produced </w:t>
    </w:r>
    <w:r w:rsidR="00A82E0A">
      <w:rPr>
        <w:color w:val="808080" w:themeColor="background1" w:themeShade="80"/>
        <w:sz w:val="18"/>
      </w:rPr>
      <w:t>on 1st Nov</w:t>
    </w:r>
    <w:r w:rsidR="00A82E0A" w:rsidRPr="00C63CFB">
      <w:rPr>
        <w:color w:val="808080" w:themeColor="background1" w:themeShade="80"/>
        <w:sz w:val="18"/>
      </w:rPr>
      <w:t xml:space="preserve"> 202</w:t>
    </w:r>
    <w:r w:rsidR="00A82E0A">
      <w:rPr>
        <w:color w:val="808080" w:themeColor="background1" w:themeShade="80"/>
        <w:sz w:val="18"/>
      </w:rPr>
      <w:t>3</w:t>
    </w:r>
  </w:p>
  <w:p w14:paraId="63DECA6C" w14:textId="209E3715" w:rsidR="000055D1" w:rsidRPr="000055D1" w:rsidRDefault="00A82E0A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8D53F2" w14:textId="77777777" w:rsidR="00FC0AD8" w:rsidRDefault="00FC0A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B7AD1" w14:textId="77777777" w:rsidR="00482FA9" w:rsidRDefault="00482FA9" w:rsidP="000055D1">
      <w:pPr>
        <w:spacing w:after="0" w:line="240" w:lineRule="auto"/>
      </w:pPr>
      <w:r>
        <w:separator/>
      </w:r>
    </w:p>
  </w:footnote>
  <w:footnote w:type="continuationSeparator" w:id="0">
    <w:p w14:paraId="1B846C3E" w14:textId="77777777" w:rsidR="00482FA9" w:rsidRDefault="00482FA9" w:rsidP="000055D1">
      <w:pPr>
        <w:spacing w:after="0" w:line="240" w:lineRule="auto"/>
      </w:pPr>
      <w:r>
        <w:continuationSeparator/>
      </w:r>
    </w:p>
  </w:footnote>
  <w:footnote w:type="continuationNotice" w:id="1">
    <w:p w14:paraId="29D753A3" w14:textId="77777777" w:rsidR="00482FA9" w:rsidRDefault="00482F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51E73B" w14:textId="77777777" w:rsidR="00FC0AD8" w:rsidRDefault="00FC0AD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0350A" w14:textId="77777777" w:rsidR="00FC0AD8" w:rsidRDefault="00FC0AD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25DDE" w14:textId="77777777" w:rsidR="00FC0AD8" w:rsidRDefault="00FC0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E852FF9"/>
    <w:multiLevelType w:val="hybridMultilevel"/>
    <w:tmpl w:val="40D804F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688713E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206E56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97246F"/>
    <w:multiLevelType w:val="hybridMultilevel"/>
    <w:tmpl w:val="F57AEC6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E401278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D16CC3"/>
    <w:multiLevelType w:val="hybridMultilevel"/>
    <w:tmpl w:val="70529BC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DB45E16"/>
    <w:multiLevelType w:val="hybridMultilevel"/>
    <w:tmpl w:val="8250C37E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880" w:hanging="360"/>
      </w:pPr>
    </w:lvl>
    <w:lvl w:ilvl="2" w:tplc="3409001B" w:tentative="1">
      <w:start w:val="1"/>
      <w:numFmt w:val="lowerRoman"/>
      <w:lvlText w:val="%3."/>
      <w:lvlJc w:val="right"/>
      <w:pPr>
        <w:ind w:left="3600" w:hanging="180"/>
      </w:pPr>
    </w:lvl>
    <w:lvl w:ilvl="3" w:tplc="3409000F" w:tentative="1">
      <w:start w:val="1"/>
      <w:numFmt w:val="decimal"/>
      <w:lvlText w:val="%4."/>
      <w:lvlJc w:val="left"/>
      <w:pPr>
        <w:ind w:left="4320" w:hanging="360"/>
      </w:pPr>
    </w:lvl>
    <w:lvl w:ilvl="4" w:tplc="34090019" w:tentative="1">
      <w:start w:val="1"/>
      <w:numFmt w:val="lowerLetter"/>
      <w:lvlText w:val="%5."/>
      <w:lvlJc w:val="left"/>
      <w:pPr>
        <w:ind w:left="5040" w:hanging="360"/>
      </w:pPr>
    </w:lvl>
    <w:lvl w:ilvl="5" w:tplc="3409001B" w:tentative="1">
      <w:start w:val="1"/>
      <w:numFmt w:val="lowerRoman"/>
      <w:lvlText w:val="%6."/>
      <w:lvlJc w:val="right"/>
      <w:pPr>
        <w:ind w:left="5760" w:hanging="180"/>
      </w:pPr>
    </w:lvl>
    <w:lvl w:ilvl="6" w:tplc="3409000F" w:tentative="1">
      <w:start w:val="1"/>
      <w:numFmt w:val="decimal"/>
      <w:lvlText w:val="%7."/>
      <w:lvlJc w:val="left"/>
      <w:pPr>
        <w:ind w:left="6480" w:hanging="360"/>
      </w:pPr>
    </w:lvl>
    <w:lvl w:ilvl="7" w:tplc="34090019" w:tentative="1">
      <w:start w:val="1"/>
      <w:numFmt w:val="lowerLetter"/>
      <w:lvlText w:val="%8."/>
      <w:lvlJc w:val="left"/>
      <w:pPr>
        <w:ind w:left="7200" w:hanging="360"/>
      </w:pPr>
    </w:lvl>
    <w:lvl w:ilvl="8" w:tplc="3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3DC6249C"/>
    <w:multiLevelType w:val="hybridMultilevel"/>
    <w:tmpl w:val="06568916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0E0E6F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2B60C71"/>
    <w:multiLevelType w:val="hybridMultilevel"/>
    <w:tmpl w:val="0C8E235A"/>
    <w:lvl w:ilvl="0" w:tplc="3409001B">
      <w:start w:val="1"/>
      <w:numFmt w:val="lowerRoman"/>
      <w:lvlText w:val="%1."/>
      <w:lvlJc w:val="right"/>
      <w:pPr>
        <w:ind w:left="108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800" w:hanging="360"/>
      </w:p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E736A74"/>
    <w:multiLevelType w:val="hybridMultilevel"/>
    <w:tmpl w:val="4E68490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515AC6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5"/>
  </w:num>
  <w:num w:numId="4">
    <w:abstractNumId w:val="16"/>
  </w:num>
  <w:num w:numId="5">
    <w:abstractNumId w:val="11"/>
  </w:num>
  <w:num w:numId="6">
    <w:abstractNumId w:val="8"/>
  </w:num>
  <w:num w:numId="7">
    <w:abstractNumId w:val="15"/>
  </w:num>
  <w:num w:numId="8">
    <w:abstractNumId w:val="1"/>
  </w:num>
  <w:num w:numId="9">
    <w:abstractNumId w:val="14"/>
  </w:num>
  <w:num w:numId="10">
    <w:abstractNumId w:val="4"/>
  </w:num>
  <w:num w:numId="11">
    <w:abstractNumId w:val="13"/>
  </w:num>
  <w:num w:numId="12">
    <w:abstractNumId w:val="12"/>
  </w:num>
  <w:num w:numId="13">
    <w:abstractNumId w:val="17"/>
  </w:num>
  <w:num w:numId="14">
    <w:abstractNumId w:val="3"/>
  </w:num>
  <w:num w:numId="15">
    <w:abstractNumId w:val="9"/>
  </w:num>
  <w:num w:numId="16">
    <w:abstractNumId w:val="10"/>
  </w:num>
  <w:num w:numId="17">
    <w:abstractNumId w:val="6"/>
  </w:num>
  <w:num w:numId="18">
    <w:abstractNumId w:val="2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K8FAKp+DjMtAAAA"/>
  </w:docVars>
  <w:rsids>
    <w:rsidRoot w:val="002F29A7"/>
    <w:rsid w:val="000055D1"/>
    <w:rsid w:val="00027DD3"/>
    <w:rsid w:val="00056906"/>
    <w:rsid w:val="000815B3"/>
    <w:rsid w:val="00082D57"/>
    <w:rsid w:val="000961CD"/>
    <w:rsid w:val="000B26D5"/>
    <w:rsid w:val="000D24A9"/>
    <w:rsid w:val="000D491C"/>
    <w:rsid w:val="000F7D51"/>
    <w:rsid w:val="001102C9"/>
    <w:rsid w:val="0011611A"/>
    <w:rsid w:val="001711BB"/>
    <w:rsid w:val="00181C5B"/>
    <w:rsid w:val="00196335"/>
    <w:rsid w:val="00196B77"/>
    <w:rsid w:val="001A6B51"/>
    <w:rsid w:val="001B2F72"/>
    <w:rsid w:val="001B3D82"/>
    <w:rsid w:val="001E1567"/>
    <w:rsid w:val="00205906"/>
    <w:rsid w:val="00210C95"/>
    <w:rsid w:val="00230DFB"/>
    <w:rsid w:val="0023731A"/>
    <w:rsid w:val="002637DA"/>
    <w:rsid w:val="0028484E"/>
    <w:rsid w:val="00293530"/>
    <w:rsid w:val="00294C8E"/>
    <w:rsid w:val="002B0E23"/>
    <w:rsid w:val="002B54CC"/>
    <w:rsid w:val="002F29A7"/>
    <w:rsid w:val="002F7C07"/>
    <w:rsid w:val="003068CA"/>
    <w:rsid w:val="00320314"/>
    <w:rsid w:val="00335EB3"/>
    <w:rsid w:val="00337CFE"/>
    <w:rsid w:val="003501D3"/>
    <w:rsid w:val="00350D42"/>
    <w:rsid w:val="00351A01"/>
    <w:rsid w:val="00380499"/>
    <w:rsid w:val="00390F7A"/>
    <w:rsid w:val="0039482B"/>
    <w:rsid w:val="003B2AF0"/>
    <w:rsid w:val="003C1922"/>
    <w:rsid w:val="003E5A30"/>
    <w:rsid w:val="003E605A"/>
    <w:rsid w:val="003E73D8"/>
    <w:rsid w:val="003F323F"/>
    <w:rsid w:val="00402438"/>
    <w:rsid w:val="00415EB7"/>
    <w:rsid w:val="004401A4"/>
    <w:rsid w:val="004504E4"/>
    <w:rsid w:val="004562C3"/>
    <w:rsid w:val="00476712"/>
    <w:rsid w:val="00482FA9"/>
    <w:rsid w:val="004831EC"/>
    <w:rsid w:val="00484193"/>
    <w:rsid w:val="004A17A5"/>
    <w:rsid w:val="004F62FC"/>
    <w:rsid w:val="0050240F"/>
    <w:rsid w:val="005042C7"/>
    <w:rsid w:val="00513349"/>
    <w:rsid w:val="00537A8A"/>
    <w:rsid w:val="0058510A"/>
    <w:rsid w:val="005B1D8E"/>
    <w:rsid w:val="005D2211"/>
    <w:rsid w:val="005E305C"/>
    <w:rsid w:val="005F216B"/>
    <w:rsid w:val="005F4237"/>
    <w:rsid w:val="005F4481"/>
    <w:rsid w:val="005F6B98"/>
    <w:rsid w:val="0060042F"/>
    <w:rsid w:val="0060698A"/>
    <w:rsid w:val="006076E2"/>
    <w:rsid w:val="0065163D"/>
    <w:rsid w:val="006605E1"/>
    <w:rsid w:val="00697859"/>
    <w:rsid w:val="006A6FB3"/>
    <w:rsid w:val="006E29AB"/>
    <w:rsid w:val="00704601"/>
    <w:rsid w:val="0073601F"/>
    <w:rsid w:val="00743058"/>
    <w:rsid w:val="00773B9B"/>
    <w:rsid w:val="0079287B"/>
    <w:rsid w:val="007A10CB"/>
    <w:rsid w:val="007A5185"/>
    <w:rsid w:val="007C4C86"/>
    <w:rsid w:val="007E29AC"/>
    <w:rsid w:val="007E7679"/>
    <w:rsid w:val="0080631E"/>
    <w:rsid w:val="00816A8F"/>
    <w:rsid w:val="0083339D"/>
    <w:rsid w:val="00836470"/>
    <w:rsid w:val="00850207"/>
    <w:rsid w:val="00857FE2"/>
    <w:rsid w:val="00867B61"/>
    <w:rsid w:val="008704FC"/>
    <w:rsid w:val="00894ED7"/>
    <w:rsid w:val="00895E1F"/>
    <w:rsid w:val="008A120A"/>
    <w:rsid w:val="008B68FA"/>
    <w:rsid w:val="008C6C99"/>
    <w:rsid w:val="008D0E9C"/>
    <w:rsid w:val="008D37AF"/>
    <w:rsid w:val="008D4C2F"/>
    <w:rsid w:val="008E4D94"/>
    <w:rsid w:val="00926BF3"/>
    <w:rsid w:val="00945636"/>
    <w:rsid w:val="009723E5"/>
    <w:rsid w:val="00984E6E"/>
    <w:rsid w:val="009851A6"/>
    <w:rsid w:val="009905B3"/>
    <w:rsid w:val="00992612"/>
    <w:rsid w:val="00A11D73"/>
    <w:rsid w:val="00A25B09"/>
    <w:rsid w:val="00A32AB3"/>
    <w:rsid w:val="00A43333"/>
    <w:rsid w:val="00A46196"/>
    <w:rsid w:val="00A70597"/>
    <w:rsid w:val="00A82E0A"/>
    <w:rsid w:val="00AA4B70"/>
    <w:rsid w:val="00AA70E1"/>
    <w:rsid w:val="00AE20D9"/>
    <w:rsid w:val="00AE2E80"/>
    <w:rsid w:val="00AE6972"/>
    <w:rsid w:val="00AE719F"/>
    <w:rsid w:val="00AF701E"/>
    <w:rsid w:val="00B21D93"/>
    <w:rsid w:val="00B2215F"/>
    <w:rsid w:val="00B55BEE"/>
    <w:rsid w:val="00B8397A"/>
    <w:rsid w:val="00B877A6"/>
    <w:rsid w:val="00BA0AD9"/>
    <w:rsid w:val="00BB3F88"/>
    <w:rsid w:val="00BB6ACF"/>
    <w:rsid w:val="00BD1EA5"/>
    <w:rsid w:val="00BE6BF1"/>
    <w:rsid w:val="00C116EA"/>
    <w:rsid w:val="00C2080E"/>
    <w:rsid w:val="00C272E7"/>
    <w:rsid w:val="00C37130"/>
    <w:rsid w:val="00C6673C"/>
    <w:rsid w:val="00C74B89"/>
    <w:rsid w:val="00CC46FB"/>
    <w:rsid w:val="00D06A29"/>
    <w:rsid w:val="00D32D38"/>
    <w:rsid w:val="00D431B2"/>
    <w:rsid w:val="00D645BA"/>
    <w:rsid w:val="00D96D56"/>
    <w:rsid w:val="00D97BF2"/>
    <w:rsid w:val="00DA0B61"/>
    <w:rsid w:val="00DA32BA"/>
    <w:rsid w:val="00DA465F"/>
    <w:rsid w:val="00DB6159"/>
    <w:rsid w:val="00DC72C1"/>
    <w:rsid w:val="00E325F6"/>
    <w:rsid w:val="00E401DA"/>
    <w:rsid w:val="00E66015"/>
    <w:rsid w:val="00E672A6"/>
    <w:rsid w:val="00E82AE9"/>
    <w:rsid w:val="00E82D08"/>
    <w:rsid w:val="00EB01E1"/>
    <w:rsid w:val="00F11C48"/>
    <w:rsid w:val="00F26114"/>
    <w:rsid w:val="00F96C42"/>
    <w:rsid w:val="00FC06FF"/>
    <w:rsid w:val="00FC0AD8"/>
    <w:rsid w:val="00FD09FB"/>
    <w:rsid w:val="00FD26EC"/>
    <w:rsid w:val="00FE4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B87C5D-9B65-4856-A984-7602F7E899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0</Pages>
  <Words>1319</Words>
  <Characters>8425</Characters>
  <Application>Microsoft Office Word</Application>
  <DocSecurity>0</DocSecurity>
  <Lines>332</Lines>
  <Paragraphs>2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56</cp:revision>
  <dcterms:created xsi:type="dcterms:W3CDTF">2021-09-27T10:15:00Z</dcterms:created>
  <dcterms:modified xsi:type="dcterms:W3CDTF">2023-12-07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ffd921d45f3c492c054490e7f42cf265e4adfca7ad69d67b34336807911e87f1</vt:lpwstr>
  </property>
</Properties>
</file>